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582D4" w14:textId="54194DFD" w:rsidR="00BA5358" w:rsidRPr="00D75369" w:rsidRDefault="0019454A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Variable Assignment</w:t>
      </w:r>
    </w:p>
    <w:p w14:paraId="69D1D09A" w14:textId="261221C4" w:rsidR="0019454A" w:rsidRPr="00D75369" w:rsidRDefault="0019454A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Esyst-131- Week 01</w:t>
      </w:r>
    </w:p>
    <w:p w14:paraId="20A621F7" w14:textId="2B5AAD68" w:rsidR="00935265" w:rsidRPr="00D75369" w:rsidRDefault="00935265">
      <w:pPr>
        <w:rPr>
          <w:rFonts w:ascii="Courier New" w:hAnsi="Courier New" w:cs="Courier New"/>
        </w:rPr>
      </w:pPr>
    </w:p>
    <w:p w14:paraId="50BB44B9" w14:textId="5D5FE0A6" w:rsidR="00C203E7" w:rsidRPr="00D75369" w:rsidRDefault="00C203E7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This worksheet should be completed following the Week 01x00 – Data Variables Presentation</w:t>
      </w:r>
    </w:p>
    <w:p w14:paraId="423A20BD" w14:textId="15005AFE" w:rsidR="00C203E7" w:rsidRPr="00D75369" w:rsidRDefault="00C203E7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  <w:i/>
          <w:iCs/>
        </w:rPr>
        <w:t>Found in the Lectures section of the week’s modules.</w:t>
      </w:r>
      <w:r w:rsidR="005A7464" w:rsidRPr="00D75369">
        <w:rPr>
          <w:rFonts w:ascii="Courier New" w:hAnsi="Courier New" w:cs="Courier New"/>
          <w:i/>
          <w:iCs/>
        </w:rPr>
        <w:t xml:space="preserve"> </w:t>
      </w:r>
      <w:r w:rsidR="005A7464" w:rsidRPr="00D75369">
        <w:rPr>
          <w:rFonts w:ascii="Courier New" w:hAnsi="Courier New" w:cs="Courier New"/>
        </w:rPr>
        <w:t xml:space="preserve"> You are </w:t>
      </w:r>
      <w:r w:rsidR="005A7464" w:rsidRPr="00D75369">
        <w:rPr>
          <w:rFonts w:ascii="Courier New" w:hAnsi="Courier New" w:cs="Courier New"/>
          <w:b/>
          <w:bCs/>
        </w:rPr>
        <w:t>strongly</w:t>
      </w:r>
      <w:r w:rsidR="005A7464" w:rsidRPr="00D75369">
        <w:rPr>
          <w:rFonts w:ascii="Courier New" w:hAnsi="Courier New" w:cs="Courier New"/>
        </w:rPr>
        <w:t xml:space="preserve"> encouraged to have the Python interpreter or an IDE of your choice open evaluate the questions and ensure your answers are correct.</w:t>
      </w:r>
    </w:p>
    <w:p w14:paraId="49AF7E5E" w14:textId="63208FAB" w:rsidR="00864545" w:rsidRPr="00D75369" w:rsidRDefault="00864545">
      <w:pPr>
        <w:rPr>
          <w:rFonts w:ascii="Courier New" w:hAnsi="Courier New" w:cs="Courier New"/>
        </w:rPr>
      </w:pPr>
    </w:p>
    <w:p w14:paraId="73346FE1" w14:textId="5C8D0BE5" w:rsidR="00864545" w:rsidRPr="00D75369" w:rsidRDefault="00864545" w:rsidP="00864545">
      <w:pPr>
        <w:pStyle w:val="Heading1"/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Testing your answers:</w:t>
      </w:r>
    </w:p>
    <w:p w14:paraId="2A0E387E" w14:textId="3F5D540C" w:rsidR="00864545" w:rsidRPr="00D75369" w:rsidRDefault="00864545" w:rsidP="00864545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Open your Python interpreter:</w:t>
      </w:r>
    </w:p>
    <w:p w14:paraId="6EA4EB30" w14:textId="38A52902" w:rsidR="00864545" w:rsidRPr="00D75369" w:rsidRDefault="00864545" w:rsidP="00864545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  <w:noProof/>
        </w:rPr>
        <w:drawing>
          <wp:inline distT="0" distB="0" distL="0" distR="0" wp14:anchorId="3322F217" wp14:editId="58F42382">
            <wp:extent cx="3514725" cy="17428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47302" cy="1758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8520C" w14:textId="77777777" w:rsidR="00864545" w:rsidRPr="00D75369" w:rsidRDefault="00864545">
      <w:pPr>
        <w:rPr>
          <w:rFonts w:ascii="Courier New" w:hAnsi="Courier New" w:cs="Courier New"/>
        </w:rPr>
      </w:pPr>
    </w:p>
    <w:p w14:paraId="550AC7BA" w14:textId="066C8DE3" w:rsidR="005765F7" w:rsidRPr="00D75369" w:rsidRDefault="005765F7" w:rsidP="005765F7">
      <w:pPr>
        <w:pStyle w:val="Heading1"/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Variable Declaration:</w:t>
      </w:r>
    </w:p>
    <w:p w14:paraId="0D8C0181" w14:textId="03CEC136" w:rsidR="005765F7" w:rsidRPr="00D75369" w:rsidRDefault="005A7464" w:rsidP="005765F7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  <w:noProof/>
        </w:rPr>
        <w:drawing>
          <wp:inline distT="0" distB="0" distL="0" distR="0" wp14:anchorId="04E830F3" wp14:editId="00CAEC10">
            <wp:extent cx="5943600" cy="10617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6EC37" w14:textId="5511F4AE" w:rsidR="005A7464" w:rsidRPr="00D75369" w:rsidRDefault="005A7464" w:rsidP="005A7464">
      <w:pPr>
        <w:pStyle w:val="Heading2"/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Complete the following Declarations and Give their outputs:</w:t>
      </w:r>
    </w:p>
    <w:p w14:paraId="5AA0C80C" w14:textId="77777777" w:rsidR="00F753B9" w:rsidRPr="00D75369" w:rsidRDefault="00F753B9" w:rsidP="005A7464">
      <w:pPr>
        <w:rPr>
          <w:rFonts w:ascii="Courier New" w:hAnsi="Courier New" w:cs="Courier New"/>
        </w:rPr>
      </w:pPr>
    </w:p>
    <w:p w14:paraId="51AC4DD9" w14:textId="62CD971A" w:rsidR="005A7464" w:rsidRPr="00D75369" w:rsidRDefault="00F753B9" w:rsidP="005A7464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Example: Declare a variable firstName with a value of “John”</w:t>
      </w:r>
    </w:p>
    <w:p w14:paraId="042A9D49" w14:textId="6830E00C" w:rsidR="00864545" w:rsidRPr="00D75369" w:rsidRDefault="009D2676" w:rsidP="005A7464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In order to get the output, you need to pass the variable to the print() function like this: </w:t>
      </w:r>
      <w:r w:rsidRPr="00D75369">
        <w:rPr>
          <w:rFonts w:ascii="Courier New" w:hAnsi="Courier New" w:cs="Courier New"/>
          <w:b/>
          <w:bCs/>
        </w:rPr>
        <w:t>print(firstName)</w:t>
      </w:r>
    </w:p>
    <w:p w14:paraId="1D1C4299" w14:textId="30DA1D18" w:rsidR="00F753B9" w:rsidRPr="00D75369" w:rsidRDefault="00F753B9" w:rsidP="005A7464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Statement: </w:t>
      </w:r>
      <w:r w:rsidRPr="00D75369">
        <w:rPr>
          <w:rFonts w:ascii="Courier New" w:hAnsi="Courier New" w:cs="Courier New"/>
        </w:rPr>
        <w:tab/>
        <w:t>firstName=”John”</w:t>
      </w:r>
    </w:p>
    <w:p w14:paraId="4BE03BEC" w14:textId="06A093BB" w:rsidR="00F753B9" w:rsidRPr="00D75369" w:rsidRDefault="00F753B9" w:rsidP="005A7464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Output:</w:t>
      </w:r>
      <w:r w:rsidRPr="00D75369">
        <w:rPr>
          <w:rFonts w:ascii="Courier New" w:hAnsi="Courier New" w:cs="Courier New"/>
        </w:rPr>
        <w:tab/>
      </w:r>
      <w:r w:rsidRPr="00D75369">
        <w:rPr>
          <w:rFonts w:ascii="Courier New" w:hAnsi="Courier New" w:cs="Courier New"/>
        </w:rPr>
        <w:tab/>
        <w:t>‘John’</w:t>
      </w:r>
    </w:p>
    <w:p w14:paraId="595028A6" w14:textId="73345F96" w:rsidR="00F753B9" w:rsidRPr="00AC0B87" w:rsidRDefault="00F753B9" w:rsidP="005A7464">
      <w:pPr>
        <w:rPr>
          <w:rFonts w:ascii="Montserrat" w:hAnsi="Montserrat"/>
        </w:rPr>
      </w:pPr>
    </w:p>
    <w:p w14:paraId="3B44044A" w14:textId="31A99DDB" w:rsidR="00F753B9" w:rsidRPr="00D75369" w:rsidRDefault="00F753B9" w:rsidP="005A7464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1. Declare a variable </w:t>
      </w:r>
      <w:r w:rsidRPr="00D75369">
        <w:rPr>
          <w:rFonts w:ascii="Courier New" w:hAnsi="Courier New" w:cs="Courier New"/>
          <w:b/>
          <w:bCs/>
        </w:rPr>
        <w:t>lastName</w:t>
      </w:r>
      <w:r w:rsidRPr="00D75369">
        <w:rPr>
          <w:rFonts w:ascii="Courier New" w:hAnsi="Courier New" w:cs="Courier New"/>
        </w:rPr>
        <w:t xml:space="preserve"> with a value of “</w:t>
      </w:r>
      <w:r w:rsidRPr="00D75369">
        <w:rPr>
          <w:rFonts w:ascii="Courier New" w:hAnsi="Courier New" w:cs="Courier New"/>
          <w:b/>
          <w:bCs/>
        </w:rPr>
        <w:t>Smith</w:t>
      </w:r>
      <w:r w:rsidRPr="00D75369">
        <w:rPr>
          <w:rFonts w:ascii="Courier New" w:hAnsi="Courier New" w:cs="Courier New"/>
        </w:rPr>
        <w:t>”.</w:t>
      </w:r>
    </w:p>
    <w:p w14:paraId="10EAFEF7" w14:textId="18CF225F" w:rsidR="00F753B9" w:rsidRPr="00D75369" w:rsidRDefault="00F753B9" w:rsidP="005A7464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Statement:</w:t>
      </w:r>
    </w:p>
    <w:p w14:paraId="5D665500" w14:textId="6CE36314" w:rsidR="00F753B9" w:rsidRPr="00D75369" w:rsidRDefault="00F753B9" w:rsidP="005A7464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Output</w:t>
      </w:r>
      <w:r w:rsidR="007F5F00" w:rsidRPr="00D75369">
        <w:rPr>
          <w:rFonts w:ascii="Courier New" w:hAnsi="Courier New" w:cs="Courier New"/>
        </w:rPr>
        <w:t xml:space="preserve"> of, </w:t>
      </w:r>
      <w:r w:rsidR="007F5F00" w:rsidRPr="00D75369">
        <w:rPr>
          <w:rFonts w:ascii="Courier New" w:hAnsi="Courier New" w:cs="Courier New"/>
          <w:i/>
          <w:iCs/>
        </w:rPr>
        <w:t>print(lastName)</w:t>
      </w:r>
      <w:r w:rsidR="00864545" w:rsidRPr="00D75369">
        <w:rPr>
          <w:rFonts w:ascii="Courier New" w:hAnsi="Courier New" w:cs="Courier New"/>
        </w:rPr>
        <w:t>:</w:t>
      </w:r>
    </w:p>
    <w:p w14:paraId="55126997" w14:textId="77777777" w:rsidR="00864545" w:rsidRPr="00D75369" w:rsidRDefault="00864545" w:rsidP="00864545">
      <w:pPr>
        <w:rPr>
          <w:rFonts w:ascii="Courier New" w:hAnsi="Courier New" w:cs="Courier New"/>
        </w:rPr>
      </w:pPr>
    </w:p>
    <w:p w14:paraId="2C8C804C" w14:textId="73FA4247" w:rsidR="00864545" w:rsidRPr="00D75369" w:rsidRDefault="00864545" w:rsidP="00864545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2. Declare a variable </w:t>
      </w:r>
      <w:r w:rsidRPr="00D75369">
        <w:rPr>
          <w:rFonts w:ascii="Courier New" w:hAnsi="Courier New" w:cs="Courier New"/>
          <w:b/>
          <w:bCs/>
        </w:rPr>
        <w:t>firstName</w:t>
      </w:r>
      <w:r w:rsidRPr="00D75369">
        <w:rPr>
          <w:rFonts w:ascii="Courier New" w:hAnsi="Courier New" w:cs="Courier New"/>
        </w:rPr>
        <w:t xml:space="preserve"> with a value of “</w:t>
      </w:r>
      <w:r w:rsidRPr="00D75369">
        <w:rPr>
          <w:rFonts w:ascii="Courier New" w:hAnsi="Courier New" w:cs="Courier New"/>
          <w:b/>
          <w:bCs/>
        </w:rPr>
        <w:t>Rajat</w:t>
      </w:r>
      <w:r w:rsidRPr="00D75369">
        <w:rPr>
          <w:rFonts w:ascii="Courier New" w:hAnsi="Courier New" w:cs="Courier New"/>
        </w:rPr>
        <w:t>”.</w:t>
      </w:r>
    </w:p>
    <w:p w14:paraId="2522A0E7" w14:textId="77777777" w:rsidR="00864545" w:rsidRPr="00D75369" w:rsidRDefault="00864545" w:rsidP="00864545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Statement:</w:t>
      </w:r>
    </w:p>
    <w:p w14:paraId="3C8387B9" w14:textId="578A78EB" w:rsidR="00864545" w:rsidRPr="00D75369" w:rsidRDefault="00864545" w:rsidP="00864545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Output</w:t>
      </w:r>
      <w:r w:rsidR="007F5F00" w:rsidRPr="00D75369">
        <w:rPr>
          <w:rFonts w:ascii="Courier New" w:hAnsi="Courier New" w:cs="Courier New"/>
        </w:rPr>
        <w:t xml:space="preserve"> of, </w:t>
      </w:r>
      <w:r w:rsidR="007F5F00" w:rsidRPr="00D75369">
        <w:rPr>
          <w:rFonts w:ascii="Courier New" w:hAnsi="Courier New" w:cs="Courier New"/>
          <w:i/>
          <w:iCs/>
        </w:rPr>
        <w:t>print(firstName)</w:t>
      </w:r>
      <w:r w:rsidRPr="00D75369">
        <w:rPr>
          <w:rFonts w:ascii="Courier New" w:hAnsi="Courier New" w:cs="Courier New"/>
        </w:rPr>
        <w:t>:</w:t>
      </w:r>
    </w:p>
    <w:p w14:paraId="6BC992D5" w14:textId="77777777" w:rsidR="00864545" w:rsidRPr="00D75369" w:rsidRDefault="00864545" w:rsidP="00864545">
      <w:pPr>
        <w:rPr>
          <w:rFonts w:ascii="Courier New" w:hAnsi="Courier New" w:cs="Courier New"/>
        </w:rPr>
      </w:pPr>
    </w:p>
    <w:p w14:paraId="0CF5AB64" w14:textId="42F08CA7" w:rsidR="00864545" w:rsidRPr="00D75369" w:rsidRDefault="00864545" w:rsidP="00864545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3. Declare a variable </w:t>
      </w:r>
      <w:r w:rsidRPr="00D75369">
        <w:rPr>
          <w:rFonts w:ascii="Courier New" w:hAnsi="Courier New" w:cs="Courier New"/>
          <w:b/>
          <w:bCs/>
        </w:rPr>
        <w:t>age</w:t>
      </w:r>
      <w:r w:rsidRPr="00D75369">
        <w:rPr>
          <w:rFonts w:ascii="Courier New" w:hAnsi="Courier New" w:cs="Courier New"/>
        </w:rPr>
        <w:t xml:space="preserve"> with a value of </w:t>
      </w:r>
      <w:r w:rsidR="00AC0B87" w:rsidRPr="00D75369">
        <w:rPr>
          <w:rFonts w:ascii="Courier New" w:hAnsi="Courier New" w:cs="Courier New"/>
          <w:b/>
          <w:bCs/>
        </w:rPr>
        <w:t>53</w:t>
      </w:r>
      <w:r w:rsidRPr="00D75369">
        <w:rPr>
          <w:rFonts w:ascii="Courier New" w:hAnsi="Courier New" w:cs="Courier New"/>
        </w:rPr>
        <w:t>.</w:t>
      </w:r>
    </w:p>
    <w:p w14:paraId="47BCD95E" w14:textId="77777777" w:rsidR="00864545" w:rsidRPr="00D75369" w:rsidRDefault="00864545" w:rsidP="00864545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Statement:</w:t>
      </w:r>
    </w:p>
    <w:p w14:paraId="32EBD446" w14:textId="7E6D8529" w:rsidR="00864545" w:rsidRPr="00D75369" w:rsidRDefault="00864545" w:rsidP="00864545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Output</w:t>
      </w:r>
      <w:r w:rsidR="007F5F00" w:rsidRPr="00D75369">
        <w:rPr>
          <w:rFonts w:ascii="Courier New" w:hAnsi="Courier New" w:cs="Courier New"/>
        </w:rPr>
        <w:t xml:space="preserve"> of, </w:t>
      </w:r>
      <w:r w:rsidR="007F5F00" w:rsidRPr="00D75369">
        <w:rPr>
          <w:rFonts w:ascii="Courier New" w:hAnsi="Courier New" w:cs="Courier New"/>
          <w:i/>
          <w:iCs/>
        </w:rPr>
        <w:t>print(age)</w:t>
      </w:r>
      <w:r w:rsidRPr="00D75369">
        <w:rPr>
          <w:rFonts w:ascii="Courier New" w:hAnsi="Courier New" w:cs="Courier New"/>
        </w:rPr>
        <w:t>:</w:t>
      </w:r>
    </w:p>
    <w:p w14:paraId="78C75FD5" w14:textId="77777777" w:rsidR="00AC0B87" w:rsidRPr="00D75369" w:rsidRDefault="00AC0B87" w:rsidP="00AC0B87">
      <w:pPr>
        <w:rPr>
          <w:rFonts w:ascii="Courier New" w:hAnsi="Courier New" w:cs="Courier New"/>
        </w:rPr>
      </w:pPr>
    </w:p>
    <w:p w14:paraId="3C218E85" w14:textId="607381D2" w:rsidR="00AC0B87" w:rsidRPr="00D75369" w:rsidRDefault="00AC0B87" w:rsidP="00AC0B87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4. Declare a variable </w:t>
      </w:r>
      <w:r w:rsidR="00FF5E06" w:rsidRPr="00D75369">
        <w:rPr>
          <w:rFonts w:ascii="Courier New" w:hAnsi="Courier New" w:cs="Courier New"/>
          <w:b/>
          <w:bCs/>
        </w:rPr>
        <w:t>favDrink</w:t>
      </w:r>
      <w:r w:rsidRPr="00D75369">
        <w:rPr>
          <w:rFonts w:ascii="Courier New" w:hAnsi="Courier New" w:cs="Courier New"/>
        </w:rPr>
        <w:t xml:space="preserve"> with a value of “</w:t>
      </w:r>
      <w:r w:rsidR="00FF5E06" w:rsidRPr="00D75369">
        <w:rPr>
          <w:rFonts w:ascii="Courier New" w:hAnsi="Courier New" w:cs="Courier New"/>
        </w:rPr>
        <w:t>Cocoa”</w:t>
      </w:r>
    </w:p>
    <w:p w14:paraId="2DF0F10C" w14:textId="0F5C35E6" w:rsidR="00AC0B87" w:rsidRPr="00D75369" w:rsidRDefault="00AC0B87" w:rsidP="00AC0B87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Statement:</w:t>
      </w:r>
    </w:p>
    <w:p w14:paraId="3F111647" w14:textId="4B39ABDD" w:rsidR="00AC0B87" w:rsidRPr="00D75369" w:rsidRDefault="00AC0B87" w:rsidP="00AC0B87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Output</w:t>
      </w:r>
      <w:r w:rsidR="007F5F00" w:rsidRPr="00D75369">
        <w:rPr>
          <w:rFonts w:ascii="Courier New" w:hAnsi="Courier New" w:cs="Courier New"/>
        </w:rPr>
        <w:t xml:space="preserve"> of, </w:t>
      </w:r>
      <w:r w:rsidR="007F5F00" w:rsidRPr="00D75369">
        <w:rPr>
          <w:rFonts w:ascii="Courier New" w:hAnsi="Courier New" w:cs="Courier New"/>
          <w:i/>
          <w:iCs/>
        </w:rPr>
        <w:t>print(</w:t>
      </w:r>
      <w:r w:rsidR="00445AC8" w:rsidRPr="00D75369">
        <w:rPr>
          <w:rFonts w:ascii="Courier New" w:hAnsi="Courier New" w:cs="Courier New"/>
          <w:b/>
          <w:bCs/>
          <w:i/>
          <w:iCs/>
        </w:rPr>
        <w:t>favDrink</w:t>
      </w:r>
      <w:r w:rsidR="007F5F00" w:rsidRPr="00D75369">
        <w:rPr>
          <w:rFonts w:ascii="Courier New" w:hAnsi="Courier New" w:cs="Courier New"/>
          <w:i/>
          <w:iCs/>
        </w:rPr>
        <w:t>)</w:t>
      </w:r>
      <w:r w:rsidRPr="00D75369">
        <w:rPr>
          <w:rFonts w:ascii="Courier New" w:hAnsi="Courier New" w:cs="Courier New"/>
        </w:rPr>
        <w:t>:</w:t>
      </w:r>
    </w:p>
    <w:p w14:paraId="63072E90" w14:textId="77777777" w:rsidR="00AC0B87" w:rsidRPr="00D75369" w:rsidRDefault="00AC0B87" w:rsidP="00AC0B87">
      <w:pPr>
        <w:rPr>
          <w:rFonts w:ascii="Courier New" w:hAnsi="Courier New" w:cs="Courier New"/>
        </w:rPr>
      </w:pPr>
    </w:p>
    <w:p w14:paraId="38BE5AE6" w14:textId="4A48308D" w:rsidR="00AC0B87" w:rsidRPr="00D75369" w:rsidRDefault="00AC0B87" w:rsidP="00AC0B87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5. Declare a variable </w:t>
      </w:r>
      <w:r w:rsidRPr="00D75369">
        <w:rPr>
          <w:rFonts w:ascii="Courier New" w:hAnsi="Courier New" w:cs="Courier New"/>
          <w:b/>
          <w:bCs/>
        </w:rPr>
        <w:t>favNumber</w:t>
      </w:r>
      <w:r w:rsidRPr="00D75369">
        <w:rPr>
          <w:rFonts w:ascii="Courier New" w:hAnsi="Courier New" w:cs="Courier New"/>
        </w:rPr>
        <w:t xml:space="preserve"> with a value of </w:t>
      </w:r>
      <w:r w:rsidRPr="00D75369">
        <w:rPr>
          <w:rFonts w:ascii="Courier New" w:hAnsi="Courier New" w:cs="Courier New"/>
          <w:b/>
          <w:bCs/>
        </w:rPr>
        <w:t>42</w:t>
      </w:r>
    </w:p>
    <w:p w14:paraId="79B1E99D" w14:textId="77777777" w:rsidR="00AC0B87" w:rsidRPr="00D75369" w:rsidRDefault="00AC0B87" w:rsidP="00AC0B87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Statement:</w:t>
      </w:r>
    </w:p>
    <w:p w14:paraId="395C37DA" w14:textId="01CB347E" w:rsidR="00AC0B87" w:rsidRPr="00D75369" w:rsidRDefault="00AC0B87" w:rsidP="00AC0B87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Output</w:t>
      </w:r>
      <w:r w:rsidR="007F5F00" w:rsidRPr="00D75369">
        <w:rPr>
          <w:rFonts w:ascii="Courier New" w:hAnsi="Courier New" w:cs="Courier New"/>
        </w:rPr>
        <w:t xml:space="preserve"> of, </w:t>
      </w:r>
      <w:r w:rsidR="007F5F00" w:rsidRPr="00D75369">
        <w:rPr>
          <w:rFonts w:ascii="Courier New" w:hAnsi="Courier New" w:cs="Courier New"/>
          <w:i/>
          <w:iCs/>
        </w:rPr>
        <w:t>print(favNumber)</w:t>
      </w:r>
      <w:r w:rsidRPr="00D75369">
        <w:rPr>
          <w:rFonts w:ascii="Courier New" w:hAnsi="Courier New" w:cs="Courier New"/>
        </w:rPr>
        <w:t>:</w:t>
      </w:r>
    </w:p>
    <w:p w14:paraId="2AF94AFB" w14:textId="4BB78DCA" w:rsidR="00AC0B87" w:rsidRPr="00D75369" w:rsidRDefault="00AC0B87" w:rsidP="00AC0B87">
      <w:pPr>
        <w:rPr>
          <w:rFonts w:ascii="Courier New" w:hAnsi="Courier New" w:cs="Courier New"/>
        </w:rPr>
      </w:pPr>
    </w:p>
    <w:p w14:paraId="02BD2765" w14:textId="77777777" w:rsidR="00142691" w:rsidRDefault="00142691" w:rsidP="00AC0B87">
      <w:pPr>
        <w:pStyle w:val="Heading1"/>
      </w:pPr>
    </w:p>
    <w:p w14:paraId="7B42A04B" w14:textId="77777777" w:rsidR="00142691" w:rsidRDefault="00142691" w:rsidP="00AC0B87">
      <w:pPr>
        <w:pStyle w:val="Heading1"/>
      </w:pPr>
    </w:p>
    <w:p w14:paraId="5BC7615D" w14:textId="291DE41F" w:rsidR="00AC0B87" w:rsidRPr="00D75369" w:rsidRDefault="00AC0B87" w:rsidP="00142691">
      <w:pPr>
        <w:pStyle w:val="Heading1"/>
        <w:pageBreakBefore/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lastRenderedPageBreak/>
        <w:t>Multiple Assignments</w:t>
      </w:r>
    </w:p>
    <w:p w14:paraId="7AC54A7B" w14:textId="3A3FA597" w:rsidR="00142691" w:rsidRPr="00D75369" w:rsidRDefault="00142691" w:rsidP="00142691">
      <w:pPr>
        <w:pStyle w:val="Heading2"/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Context:</w:t>
      </w:r>
    </w:p>
    <w:p w14:paraId="4145B33C" w14:textId="47131032" w:rsidR="00AC0B87" w:rsidRPr="00D75369" w:rsidRDefault="0093350F" w:rsidP="00AC0B87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You can make multiple declarations in one statement. Consider:</w:t>
      </w:r>
    </w:p>
    <w:p w14:paraId="4161175F" w14:textId="57571E0D" w:rsidR="0093350F" w:rsidRPr="00D75369" w:rsidRDefault="0093350F" w:rsidP="00AC0B87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  <w:noProof/>
        </w:rPr>
        <w:drawing>
          <wp:inline distT="0" distB="0" distL="0" distR="0" wp14:anchorId="4428CF8F" wp14:editId="30A08F0B">
            <wp:extent cx="5815001" cy="3524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62872" cy="355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D9D1F" w14:textId="55D440C4" w:rsidR="00AC0B87" w:rsidRPr="00D75369" w:rsidRDefault="0093350F" w:rsidP="00864545">
      <w:pPr>
        <w:rPr>
          <w:rFonts w:ascii="Courier New" w:hAnsi="Courier New" w:cs="Courier New"/>
          <w:b/>
          <w:bCs/>
          <w:sz w:val="48"/>
          <w:szCs w:val="48"/>
        </w:rPr>
      </w:pPr>
      <w:r w:rsidRPr="00D75369">
        <w:rPr>
          <w:rFonts w:ascii="Courier New" w:hAnsi="Courier New" w:cs="Courier New"/>
        </w:rPr>
        <w:t xml:space="preserve">Here we declared three variables: </w:t>
      </w:r>
      <w:r w:rsidRPr="00D75369">
        <w:rPr>
          <w:rFonts w:ascii="Courier New" w:hAnsi="Courier New" w:cs="Courier New"/>
          <w:b/>
          <w:bCs/>
          <w:sz w:val="48"/>
          <w:szCs w:val="48"/>
        </w:rPr>
        <w:t>a</w:t>
      </w:r>
      <w:r w:rsidRPr="00D75369">
        <w:rPr>
          <w:rFonts w:ascii="Courier New" w:hAnsi="Courier New" w:cs="Courier New"/>
        </w:rPr>
        <w:t xml:space="preserve">, </w:t>
      </w:r>
      <w:r w:rsidRPr="00D75369">
        <w:rPr>
          <w:rFonts w:ascii="Courier New" w:hAnsi="Courier New" w:cs="Courier New"/>
          <w:b/>
          <w:bCs/>
          <w:sz w:val="48"/>
          <w:szCs w:val="48"/>
        </w:rPr>
        <w:t>b</w:t>
      </w:r>
      <w:r w:rsidRPr="00D75369">
        <w:rPr>
          <w:rFonts w:ascii="Courier New" w:hAnsi="Courier New" w:cs="Courier New"/>
        </w:rPr>
        <w:t xml:space="preserve">, and </w:t>
      </w:r>
      <w:r w:rsidRPr="00D75369">
        <w:rPr>
          <w:rFonts w:ascii="Courier New" w:hAnsi="Courier New" w:cs="Courier New"/>
          <w:b/>
          <w:bCs/>
          <w:sz w:val="48"/>
          <w:szCs w:val="48"/>
        </w:rPr>
        <w:t>c</w:t>
      </w:r>
    </w:p>
    <w:p w14:paraId="2999A347" w14:textId="77777777" w:rsidR="0093350F" w:rsidRPr="00D75369" w:rsidRDefault="0093350F" w:rsidP="00864545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The values are (respective to the order they are declared): </w:t>
      </w:r>
    </w:p>
    <w:p w14:paraId="4AC59404" w14:textId="7EE5792F" w:rsidR="0093350F" w:rsidRPr="00D75369" w:rsidRDefault="0093350F" w:rsidP="00864545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  <w:sz w:val="48"/>
          <w:szCs w:val="48"/>
        </w:rPr>
        <w:t>12</w:t>
      </w:r>
      <w:r w:rsidRPr="00D75369">
        <w:rPr>
          <w:rFonts w:ascii="Courier New" w:hAnsi="Courier New" w:cs="Courier New"/>
        </w:rPr>
        <w:t xml:space="preserve">, </w:t>
      </w:r>
      <w:r w:rsidRPr="00D75369">
        <w:rPr>
          <w:rFonts w:ascii="Courier New" w:hAnsi="Courier New" w:cs="Courier New"/>
        </w:rPr>
        <w:tab/>
      </w:r>
      <w:r w:rsidRPr="00D75369">
        <w:rPr>
          <w:rFonts w:ascii="Courier New" w:hAnsi="Courier New" w:cs="Courier New"/>
        </w:rPr>
        <w:tab/>
      </w:r>
      <w:r w:rsidRPr="00D75369">
        <w:rPr>
          <w:rFonts w:ascii="Courier New" w:hAnsi="Courier New" w:cs="Courier New"/>
          <w:sz w:val="48"/>
          <w:szCs w:val="48"/>
        </w:rPr>
        <w:t>“robots”</w:t>
      </w:r>
      <w:r w:rsidRPr="00D75369">
        <w:rPr>
          <w:rFonts w:ascii="Courier New" w:hAnsi="Courier New" w:cs="Courier New"/>
        </w:rPr>
        <w:t xml:space="preserve">, </w:t>
      </w:r>
      <w:r w:rsidRPr="00D75369">
        <w:rPr>
          <w:rFonts w:ascii="Courier New" w:hAnsi="Courier New" w:cs="Courier New"/>
        </w:rPr>
        <w:tab/>
      </w:r>
      <w:r w:rsidR="00142691" w:rsidRPr="00D75369">
        <w:rPr>
          <w:rFonts w:ascii="Courier New" w:hAnsi="Courier New" w:cs="Courier New"/>
        </w:rPr>
        <w:tab/>
      </w:r>
      <w:r w:rsidRPr="00D75369">
        <w:rPr>
          <w:rFonts w:ascii="Courier New" w:hAnsi="Courier New" w:cs="Courier New"/>
          <w:sz w:val="48"/>
          <w:szCs w:val="48"/>
        </w:rPr>
        <w:t>“Ada Lovelace”</w:t>
      </w:r>
    </w:p>
    <w:p w14:paraId="5F884AEA" w14:textId="51F3E6F4" w:rsidR="00864545" w:rsidRPr="00D75369" w:rsidRDefault="00142691" w:rsidP="005A7464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The resul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3"/>
        <w:gridCol w:w="2160"/>
      </w:tblGrid>
      <w:tr w:rsidR="00142691" w:rsidRPr="00D75369" w14:paraId="66BC86FC" w14:textId="77777777" w:rsidTr="00142691">
        <w:tc>
          <w:tcPr>
            <w:tcW w:w="1064" w:type="dxa"/>
          </w:tcPr>
          <w:p w14:paraId="608E40C7" w14:textId="262EA132" w:rsidR="00142691" w:rsidRPr="00D75369" w:rsidRDefault="00142691" w:rsidP="005A7464">
            <w:pPr>
              <w:rPr>
                <w:rFonts w:ascii="Courier New" w:hAnsi="Courier New" w:cs="Courier New"/>
                <w:b/>
                <w:bCs/>
              </w:rPr>
            </w:pPr>
            <w:r w:rsidRPr="00D75369">
              <w:rPr>
                <w:rFonts w:ascii="Courier New" w:hAnsi="Courier New" w:cs="Courier New"/>
                <w:b/>
                <w:bCs/>
              </w:rPr>
              <w:t>Variable</w:t>
            </w:r>
          </w:p>
        </w:tc>
        <w:tc>
          <w:tcPr>
            <w:tcW w:w="2160" w:type="dxa"/>
          </w:tcPr>
          <w:p w14:paraId="4C57FE1D" w14:textId="4EC2815C" w:rsidR="00142691" w:rsidRPr="00D75369" w:rsidRDefault="00142691" w:rsidP="005A7464">
            <w:pPr>
              <w:rPr>
                <w:rFonts w:ascii="Courier New" w:hAnsi="Courier New" w:cs="Courier New"/>
                <w:b/>
                <w:bCs/>
              </w:rPr>
            </w:pPr>
            <w:r w:rsidRPr="00D75369">
              <w:rPr>
                <w:rFonts w:ascii="Courier New" w:hAnsi="Courier New" w:cs="Courier New"/>
                <w:b/>
                <w:bCs/>
              </w:rPr>
              <w:t>Value</w:t>
            </w:r>
          </w:p>
        </w:tc>
      </w:tr>
      <w:tr w:rsidR="00142691" w:rsidRPr="00D75369" w14:paraId="5027AD04" w14:textId="77777777" w:rsidTr="00142691">
        <w:tc>
          <w:tcPr>
            <w:tcW w:w="1064" w:type="dxa"/>
          </w:tcPr>
          <w:p w14:paraId="69935353" w14:textId="0D1B1ACE" w:rsidR="00142691" w:rsidRPr="00D75369" w:rsidRDefault="00142691" w:rsidP="005A7464">
            <w:pPr>
              <w:rPr>
                <w:rFonts w:ascii="Courier New" w:hAnsi="Courier New" w:cs="Courier New"/>
              </w:rPr>
            </w:pPr>
            <w:r w:rsidRPr="00D75369">
              <w:rPr>
                <w:rFonts w:ascii="Courier New" w:hAnsi="Courier New" w:cs="Courier New"/>
              </w:rPr>
              <w:t>a</w:t>
            </w:r>
          </w:p>
        </w:tc>
        <w:tc>
          <w:tcPr>
            <w:tcW w:w="2160" w:type="dxa"/>
          </w:tcPr>
          <w:p w14:paraId="53F098ED" w14:textId="6A63589A" w:rsidR="00142691" w:rsidRPr="00D75369" w:rsidRDefault="00142691" w:rsidP="005A7464">
            <w:pPr>
              <w:rPr>
                <w:rFonts w:ascii="Courier New" w:hAnsi="Courier New" w:cs="Courier New"/>
              </w:rPr>
            </w:pPr>
            <w:r w:rsidRPr="00D75369">
              <w:rPr>
                <w:rFonts w:ascii="Courier New" w:hAnsi="Courier New" w:cs="Courier New"/>
              </w:rPr>
              <w:t>12</w:t>
            </w:r>
          </w:p>
        </w:tc>
      </w:tr>
      <w:tr w:rsidR="00142691" w:rsidRPr="00D75369" w14:paraId="20B727BE" w14:textId="77777777" w:rsidTr="00142691">
        <w:tc>
          <w:tcPr>
            <w:tcW w:w="1064" w:type="dxa"/>
          </w:tcPr>
          <w:p w14:paraId="1D254208" w14:textId="7E17F907" w:rsidR="00142691" w:rsidRPr="00D75369" w:rsidRDefault="00142691" w:rsidP="005A7464">
            <w:pPr>
              <w:rPr>
                <w:rFonts w:ascii="Courier New" w:hAnsi="Courier New" w:cs="Courier New"/>
              </w:rPr>
            </w:pPr>
            <w:r w:rsidRPr="00D75369">
              <w:rPr>
                <w:rFonts w:ascii="Courier New" w:hAnsi="Courier New" w:cs="Courier New"/>
              </w:rPr>
              <w:t>b</w:t>
            </w:r>
          </w:p>
        </w:tc>
        <w:tc>
          <w:tcPr>
            <w:tcW w:w="2160" w:type="dxa"/>
          </w:tcPr>
          <w:p w14:paraId="3962DCA3" w14:textId="4CB0FF35" w:rsidR="00142691" w:rsidRPr="00D75369" w:rsidRDefault="00142691" w:rsidP="005A7464">
            <w:pPr>
              <w:rPr>
                <w:rFonts w:ascii="Courier New" w:hAnsi="Courier New" w:cs="Courier New"/>
              </w:rPr>
            </w:pPr>
            <w:r w:rsidRPr="00D75369">
              <w:rPr>
                <w:rFonts w:ascii="Courier New" w:hAnsi="Courier New" w:cs="Courier New"/>
              </w:rPr>
              <w:t>robots</w:t>
            </w:r>
          </w:p>
        </w:tc>
      </w:tr>
      <w:tr w:rsidR="00142691" w:rsidRPr="00D75369" w14:paraId="530B583E" w14:textId="77777777" w:rsidTr="00142691">
        <w:tc>
          <w:tcPr>
            <w:tcW w:w="1064" w:type="dxa"/>
          </w:tcPr>
          <w:p w14:paraId="56B2B540" w14:textId="17EF1113" w:rsidR="00142691" w:rsidRPr="00D75369" w:rsidRDefault="00142691" w:rsidP="005A7464">
            <w:pPr>
              <w:rPr>
                <w:rFonts w:ascii="Courier New" w:hAnsi="Courier New" w:cs="Courier New"/>
              </w:rPr>
            </w:pPr>
            <w:r w:rsidRPr="00D75369">
              <w:rPr>
                <w:rFonts w:ascii="Courier New" w:hAnsi="Courier New" w:cs="Courier New"/>
              </w:rPr>
              <w:t>c</w:t>
            </w:r>
          </w:p>
        </w:tc>
        <w:tc>
          <w:tcPr>
            <w:tcW w:w="2160" w:type="dxa"/>
          </w:tcPr>
          <w:p w14:paraId="20E02C2C" w14:textId="2A51F388" w:rsidR="00142691" w:rsidRPr="00D75369" w:rsidRDefault="00142691" w:rsidP="005A7464">
            <w:pPr>
              <w:rPr>
                <w:rFonts w:ascii="Courier New" w:hAnsi="Courier New" w:cs="Courier New"/>
              </w:rPr>
            </w:pPr>
            <w:r w:rsidRPr="00D75369">
              <w:rPr>
                <w:rFonts w:ascii="Courier New" w:hAnsi="Courier New" w:cs="Courier New"/>
              </w:rPr>
              <w:t>Ada Lovelace</w:t>
            </w:r>
          </w:p>
        </w:tc>
      </w:tr>
    </w:tbl>
    <w:p w14:paraId="0F4FCC11" w14:textId="496ED327" w:rsidR="00142691" w:rsidRPr="00D75369" w:rsidRDefault="00142691" w:rsidP="005A7464">
      <w:pPr>
        <w:rPr>
          <w:rFonts w:ascii="Courier New" w:hAnsi="Courier New" w:cs="Courier New"/>
        </w:rPr>
      </w:pPr>
    </w:p>
    <w:p w14:paraId="3BA7636C" w14:textId="157D6135" w:rsidR="00142691" w:rsidRPr="00D75369" w:rsidRDefault="00142691" w:rsidP="005A7464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Print the results:</w:t>
      </w:r>
    </w:p>
    <w:p w14:paraId="0606F703" w14:textId="0EB91F49" w:rsidR="00142691" w:rsidRPr="00D75369" w:rsidRDefault="00142691" w:rsidP="005A7464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  <w:noProof/>
        </w:rPr>
        <w:drawing>
          <wp:inline distT="0" distB="0" distL="0" distR="0" wp14:anchorId="2CE6719D" wp14:editId="0C23B151">
            <wp:extent cx="2709597" cy="4667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21825" cy="468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1DA7B" w14:textId="54D6727F" w:rsidR="00142691" w:rsidRPr="00D75369" w:rsidRDefault="00142691" w:rsidP="005A7464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Or print a single variable:</w:t>
      </w:r>
    </w:p>
    <w:p w14:paraId="41F34468" w14:textId="4DC35725" w:rsidR="00142691" w:rsidRPr="00D75369" w:rsidRDefault="00142691" w:rsidP="005A7464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  <w:noProof/>
        </w:rPr>
        <w:drawing>
          <wp:inline distT="0" distB="0" distL="0" distR="0" wp14:anchorId="4E17F767" wp14:editId="0043A0A2">
            <wp:extent cx="2200272" cy="5429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17956" cy="547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317F5" w14:textId="5DEAF2F6" w:rsidR="007F5F00" w:rsidRPr="00D75369" w:rsidRDefault="007F5F00" w:rsidP="005A7464">
      <w:pPr>
        <w:rPr>
          <w:rFonts w:ascii="Courier New" w:hAnsi="Courier New" w:cs="Courier New"/>
        </w:rPr>
      </w:pPr>
    </w:p>
    <w:p w14:paraId="1977A2DB" w14:textId="1CBCB48D" w:rsidR="007F5F00" w:rsidRPr="00D75369" w:rsidRDefault="007F5F00" w:rsidP="007F5F00">
      <w:pPr>
        <w:pStyle w:val="Heading2"/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Make the following declarations:</w:t>
      </w:r>
    </w:p>
    <w:p w14:paraId="0E674703" w14:textId="2C025EF8" w:rsidR="007F5F00" w:rsidRPr="00D75369" w:rsidRDefault="007F5F00" w:rsidP="007F5F00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Declare the variables: x, y, and z with the values: </w:t>
      </w:r>
      <w:r w:rsidRPr="00D75369">
        <w:rPr>
          <w:rFonts w:ascii="Courier New" w:hAnsi="Courier New" w:cs="Courier New"/>
          <w:sz w:val="48"/>
          <w:szCs w:val="48"/>
        </w:rPr>
        <w:t>“Mars”</w:t>
      </w:r>
      <w:r w:rsidRPr="00D75369">
        <w:rPr>
          <w:rFonts w:ascii="Courier New" w:hAnsi="Courier New" w:cs="Courier New"/>
        </w:rPr>
        <w:t xml:space="preserve">, </w:t>
      </w:r>
      <w:r w:rsidRPr="00D75369">
        <w:rPr>
          <w:rFonts w:ascii="Courier New" w:hAnsi="Courier New" w:cs="Courier New"/>
          <w:sz w:val="48"/>
          <w:szCs w:val="48"/>
        </w:rPr>
        <w:t>“Orion”</w:t>
      </w:r>
      <w:r w:rsidRPr="00D75369">
        <w:rPr>
          <w:rFonts w:ascii="Courier New" w:hAnsi="Courier New" w:cs="Courier New"/>
        </w:rPr>
        <w:t xml:space="preserve">, </w:t>
      </w:r>
      <w:r w:rsidRPr="00D75369">
        <w:rPr>
          <w:rFonts w:ascii="Courier New" w:hAnsi="Courier New" w:cs="Courier New"/>
          <w:sz w:val="48"/>
          <w:szCs w:val="48"/>
        </w:rPr>
        <w:t>1.2</w:t>
      </w:r>
      <w:r w:rsidRPr="00D75369">
        <w:rPr>
          <w:rFonts w:ascii="Courier New" w:hAnsi="Courier New" w:cs="Courier New"/>
        </w:rPr>
        <w:t xml:space="preserve"> </w:t>
      </w:r>
    </w:p>
    <w:p w14:paraId="72021C71" w14:textId="681BF2F4" w:rsidR="007F5F00" w:rsidRPr="00D75369" w:rsidRDefault="007F5F00" w:rsidP="007F5F00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Statement:</w:t>
      </w:r>
    </w:p>
    <w:p w14:paraId="13446CFC" w14:textId="5EF45036" w:rsidR="0051250C" w:rsidRPr="00D75369" w:rsidRDefault="00612740" w:rsidP="007F5F00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1.) </w:t>
      </w:r>
      <w:r w:rsidR="0051250C" w:rsidRPr="00D75369">
        <w:rPr>
          <w:rFonts w:ascii="Courier New" w:hAnsi="Courier New" w:cs="Courier New"/>
        </w:rPr>
        <w:t>Output of, print(x,y,z)</w:t>
      </w:r>
    </w:p>
    <w:p w14:paraId="394E2106" w14:textId="45D38724" w:rsidR="0051250C" w:rsidRPr="00D75369" w:rsidRDefault="00612740" w:rsidP="007F5F00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2.) </w:t>
      </w:r>
      <w:r w:rsidR="0051250C" w:rsidRPr="00D75369">
        <w:rPr>
          <w:rFonts w:ascii="Courier New" w:hAnsi="Courier New" w:cs="Courier New"/>
        </w:rPr>
        <w:t>Output of, print(y)</w:t>
      </w:r>
    </w:p>
    <w:p w14:paraId="73B64248" w14:textId="5728DF8C" w:rsidR="007F5F00" w:rsidRPr="00D75369" w:rsidRDefault="00612740" w:rsidP="007F5F00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3.) </w:t>
      </w:r>
      <w:r w:rsidR="0051250C" w:rsidRPr="00D75369">
        <w:rPr>
          <w:rFonts w:ascii="Courier New" w:hAnsi="Courier New" w:cs="Courier New"/>
        </w:rPr>
        <w:t>Output of, pring(z,y,x)</w:t>
      </w:r>
    </w:p>
    <w:p w14:paraId="77BD9088" w14:textId="3E5EA04D" w:rsidR="004A571D" w:rsidRPr="00D75369" w:rsidRDefault="004A571D" w:rsidP="007F5F00">
      <w:pPr>
        <w:rPr>
          <w:rFonts w:ascii="Courier New" w:hAnsi="Courier New" w:cs="Courier New"/>
        </w:rPr>
      </w:pPr>
    </w:p>
    <w:p w14:paraId="4F387D38" w14:textId="1431E8DA" w:rsidR="004A571D" w:rsidRPr="00D75369" w:rsidRDefault="004A571D" w:rsidP="004A571D">
      <w:pPr>
        <w:pStyle w:val="Heading1"/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Overwriting Values:</w:t>
      </w:r>
    </w:p>
    <w:p w14:paraId="59BE9DE7" w14:textId="5525CA79" w:rsidR="004A571D" w:rsidRPr="00D75369" w:rsidRDefault="004A571D" w:rsidP="004A571D">
      <w:pPr>
        <w:rPr>
          <w:rFonts w:ascii="Courier New" w:hAnsi="Courier New" w:cs="Courier New"/>
        </w:rPr>
      </w:pPr>
    </w:p>
    <w:p w14:paraId="42F25B13" w14:textId="6C201F4B" w:rsidR="00FF5E06" w:rsidRPr="00D75369" w:rsidRDefault="00445AC8" w:rsidP="00FF5E06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1</w:t>
      </w:r>
      <w:r w:rsidR="00FF5E06" w:rsidRPr="00D75369">
        <w:rPr>
          <w:rFonts w:ascii="Courier New" w:hAnsi="Courier New" w:cs="Courier New"/>
        </w:rPr>
        <w:t xml:space="preserve">. Declare a variable </w:t>
      </w:r>
      <w:r w:rsidR="00FF5E06" w:rsidRPr="00D75369">
        <w:rPr>
          <w:rFonts w:ascii="Courier New" w:hAnsi="Courier New" w:cs="Courier New"/>
          <w:b/>
          <w:bCs/>
        </w:rPr>
        <w:t>favFood</w:t>
      </w:r>
      <w:r w:rsidR="00FF5E06" w:rsidRPr="00D75369">
        <w:rPr>
          <w:rFonts w:ascii="Courier New" w:hAnsi="Courier New" w:cs="Courier New"/>
        </w:rPr>
        <w:t xml:space="preserve"> with a value of “Pizza”; then declare favFood with the value “</w:t>
      </w:r>
      <w:r w:rsidR="00FF5E06" w:rsidRPr="00D75369">
        <w:rPr>
          <w:rFonts w:ascii="Courier New" w:hAnsi="Courier New" w:cs="Courier New"/>
          <w:b/>
          <w:bCs/>
        </w:rPr>
        <w:t>Lasagna</w:t>
      </w:r>
      <w:r w:rsidR="00FF5E06" w:rsidRPr="00D75369">
        <w:rPr>
          <w:rFonts w:ascii="Courier New" w:hAnsi="Courier New" w:cs="Courier New"/>
        </w:rPr>
        <w:t>”</w:t>
      </w:r>
    </w:p>
    <w:p w14:paraId="669CB18E" w14:textId="77777777" w:rsidR="00FF5E06" w:rsidRPr="00D75369" w:rsidRDefault="00FF5E06" w:rsidP="00FF5E06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Statement:</w:t>
      </w:r>
    </w:p>
    <w:p w14:paraId="245483A2" w14:textId="77777777" w:rsidR="00FF5E06" w:rsidRPr="00D75369" w:rsidRDefault="00FF5E06" w:rsidP="00FF5E06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Output of, </w:t>
      </w:r>
      <w:r w:rsidRPr="00D75369">
        <w:rPr>
          <w:rFonts w:ascii="Courier New" w:hAnsi="Courier New" w:cs="Courier New"/>
          <w:i/>
          <w:iCs/>
        </w:rPr>
        <w:t>print(favFood)</w:t>
      </w:r>
      <w:r w:rsidRPr="00D75369">
        <w:rPr>
          <w:rFonts w:ascii="Courier New" w:hAnsi="Courier New" w:cs="Courier New"/>
        </w:rPr>
        <w:t>:</w:t>
      </w:r>
    </w:p>
    <w:p w14:paraId="594A98AB" w14:textId="77777777" w:rsidR="00FF5E06" w:rsidRPr="00D75369" w:rsidRDefault="00FF5E06" w:rsidP="00FF5E06">
      <w:pPr>
        <w:rPr>
          <w:rFonts w:ascii="Courier New" w:hAnsi="Courier New" w:cs="Courier New"/>
        </w:rPr>
      </w:pPr>
    </w:p>
    <w:p w14:paraId="1DCFC884" w14:textId="443605A7" w:rsidR="00FF5E06" w:rsidRPr="00D75369" w:rsidRDefault="00445AC8" w:rsidP="00FF5E06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2</w:t>
      </w:r>
      <w:r w:rsidR="00FF5E06" w:rsidRPr="00D75369">
        <w:rPr>
          <w:rFonts w:ascii="Courier New" w:hAnsi="Courier New" w:cs="Courier New"/>
        </w:rPr>
        <w:t xml:space="preserve">. Declare a variable </w:t>
      </w:r>
      <w:r w:rsidR="00FF5E06" w:rsidRPr="00D75369">
        <w:rPr>
          <w:rFonts w:ascii="Courier New" w:hAnsi="Courier New" w:cs="Courier New"/>
          <w:b/>
          <w:bCs/>
        </w:rPr>
        <w:t>favNumber</w:t>
      </w:r>
      <w:r w:rsidR="00FF5E06" w:rsidRPr="00D75369">
        <w:rPr>
          <w:rFonts w:ascii="Courier New" w:hAnsi="Courier New" w:cs="Courier New"/>
        </w:rPr>
        <w:t xml:space="preserve"> with a value of </w:t>
      </w:r>
      <w:r w:rsidR="00FF5E06" w:rsidRPr="00D75369">
        <w:rPr>
          <w:rFonts w:ascii="Courier New" w:hAnsi="Courier New" w:cs="Courier New"/>
          <w:b/>
          <w:bCs/>
        </w:rPr>
        <w:t>42</w:t>
      </w:r>
      <w:r w:rsidR="00FF5E06" w:rsidRPr="00D75369">
        <w:rPr>
          <w:rFonts w:ascii="Courier New" w:hAnsi="Courier New" w:cs="Courier New"/>
        </w:rPr>
        <w:t>; then declare favNumber with the value “</w:t>
      </w:r>
      <w:r w:rsidR="00FF5E06" w:rsidRPr="00D75369">
        <w:rPr>
          <w:rFonts w:ascii="Courier New" w:hAnsi="Courier New" w:cs="Courier New"/>
          <w:b/>
          <w:bCs/>
        </w:rPr>
        <w:t>eight</w:t>
      </w:r>
      <w:r w:rsidR="00FF5E06" w:rsidRPr="00D75369">
        <w:rPr>
          <w:rFonts w:ascii="Courier New" w:hAnsi="Courier New" w:cs="Courier New"/>
        </w:rPr>
        <w:t>”</w:t>
      </w:r>
    </w:p>
    <w:p w14:paraId="474C351D" w14:textId="77777777" w:rsidR="00FF5E06" w:rsidRPr="00D75369" w:rsidRDefault="00FF5E06" w:rsidP="00FF5E06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Statement:</w:t>
      </w:r>
    </w:p>
    <w:p w14:paraId="519E661C" w14:textId="77777777" w:rsidR="00FF5E06" w:rsidRPr="00D75369" w:rsidRDefault="00FF5E06" w:rsidP="00FF5E06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Output of, </w:t>
      </w:r>
      <w:r w:rsidRPr="00D75369">
        <w:rPr>
          <w:rFonts w:ascii="Courier New" w:hAnsi="Courier New" w:cs="Courier New"/>
          <w:i/>
          <w:iCs/>
        </w:rPr>
        <w:t>print(favNumber)</w:t>
      </w:r>
      <w:r w:rsidRPr="00D75369">
        <w:rPr>
          <w:rFonts w:ascii="Courier New" w:hAnsi="Courier New" w:cs="Courier New"/>
        </w:rPr>
        <w:t>:</w:t>
      </w:r>
    </w:p>
    <w:p w14:paraId="25D5661D" w14:textId="43ADBD71" w:rsidR="00FF5E06" w:rsidRPr="00D75369" w:rsidRDefault="00FF5E06" w:rsidP="004A571D">
      <w:pPr>
        <w:rPr>
          <w:rFonts w:ascii="Courier New" w:hAnsi="Courier New" w:cs="Courier New"/>
        </w:rPr>
      </w:pPr>
    </w:p>
    <w:p w14:paraId="4E40CB5E" w14:textId="1D379FBD" w:rsidR="00445AC8" w:rsidRPr="00D75369" w:rsidRDefault="00445AC8" w:rsidP="00445AC8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3. Declare a variable </w:t>
      </w:r>
      <w:r w:rsidRPr="00D75369">
        <w:rPr>
          <w:rFonts w:ascii="Courier New" w:hAnsi="Courier New" w:cs="Courier New"/>
          <w:b/>
          <w:bCs/>
        </w:rPr>
        <w:t>favDay</w:t>
      </w:r>
      <w:r w:rsidRPr="00D75369">
        <w:rPr>
          <w:rFonts w:ascii="Courier New" w:hAnsi="Courier New" w:cs="Courier New"/>
        </w:rPr>
        <w:t xml:space="preserve"> with a value of </w:t>
      </w:r>
      <w:r w:rsidRPr="00D75369">
        <w:rPr>
          <w:rFonts w:ascii="Courier New" w:hAnsi="Courier New" w:cs="Courier New"/>
          <w:b/>
          <w:bCs/>
        </w:rPr>
        <w:t>“Friday”</w:t>
      </w:r>
      <w:r w:rsidRPr="00D75369">
        <w:rPr>
          <w:rFonts w:ascii="Courier New" w:hAnsi="Courier New" w:cs="Courier New"/>
        </w:rPr>
        <w:t>; then declare favDay with the value “</w:t>
      </w:r>
      <w:r w:rsidRPr="00D75369">
        <w:rPr>
          <w:rFonts w:ascii="Courier New" w:hAnsi="Courier New" w:cs="Courier New"/>
          <w:b/>
          <w:bCs/>
        </w:rPr>
        <w:t>Thursday</w:t>
      </w:r>
      <w:r w:rsidRPr="00D75369">
        <w:rPr>
          <w:rFonts w:ascii="Courier New" w:hAnsi="Courier New" w:cs="Courier New"/>
        </w:rPr>
        <w:t>”</w:t>
      </w:r>
    </w:p>
    <w:p w14:paraId="26C6AD7E" w14:textId="77777777" w:rsidR="00445AC8" w:rsidRPr="00D75369" w:rsidRDefault="00445AC8" w:rsidP="00445AC8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Statement:</w:t>
      </w:r>
    </w:p>
    <w:p w14:paraId="2EFA742B" w14:textId="7C02EB58" w:rsidR="00445AC8" w:rsidRPr="00D75369" w:rsidRDefault="00445AC8" w:rsidP="00445AC8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Output of, </w:t>
      </w:r>
      <w:r w:rsidRPr="00D75369">
        <w:rPr>
          <w:rFonts w:ascii="Courier New" w:hAnsi="Courier New" w:cs="Courier New"/>
          <w:i/>
          <w:iCs/>
        </w:rPr>
        <w:t>print(</w:t>
      </w:r>
      <w:r w:rsidRPr="00D75369">
        <w:rPr>
          <w:rFonts w:ascii="Courier New" w:hAnsi="Courier New" w:cs="Courier New"/>
          <w:b/>
          <w:bCs/>
          <w:i/>
          <w:iCs/>
        </w:rPr>
        <w:t>Thursday</w:t>
      </w:r>
      <w:r w:rsidRPr="00D75369">
        <w:rPr>
          <w:rFonts w:ascii="Courier New" w:hAnsi="Courier New" w:cs="Courier New"/>
          <w:i/>
          <w:iCs/>
        </w:rPr>
        <w:t>)</w:t>
      </w:r>
      <w:r w:rsidRPr="00D75369">
        <w:rPr>
          <w:rFonts w:ascii="Courier New" w:hAnsi="Courier New" w:cs="Courier New"/>
        </w:rPr>
        <w:t>:</w:t>
      </w:r>
    </w:p>
    <w:p w14:paraId="6E12CBAF" w14:textId="621CDF86" w:rsidR="002111AC" w:rsidRPr="00D75369" w:rsidRDefault="002111AC" w:rsidP="004A571D">
      <w:pPr>
        <w:rPr>
          <w:rFonts w:ascii="Courier New" w:hAnsi="Courier New" w:cs="Courier New"/>
        </w:rPr>
      </w:pPr>
    </w:p>
    <w:p w14:paraId="08B807B4" w14:textId="330F82C9" w:rsidR="002111AC" w:rsidRPr="00D75369" w:rsidRDefault="002111AC" w:rsidP="002111AC">
      <w:pPr>
        <w:pStyle w:val="Heading1"/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Edge Cases:</w:t>
      </w:r>
    </w:p>
    <w:p w14:paraId="12E134BA" w14:textId="7A2B0D57" w:rsidR="002111AC" w:rsidRPr="00D75369" w:rsidRDefault="002111AC" w:rsidP="002111A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1. Declare a variable ‘</w:t>
      </w:r>
      <w:r w:rsidRPr="00D75369">
        <w:rPr>
          <w:rFonts w:ascii="Courier New" w:hAnsi="Courier New" w:cs="Courier New"/>
          <w:b/>
          <w:bCs/>
        </w:rPr>
        <w:t>_stockPrices’ (note the underscore)</w:t>
      </w:r>
      <w:r w:rsidRPr="00D75369">
        <w:rPr>
          <w:rFonts w:ascii="Courier New" w:hAnsi="Courier New" w:cs="Courier New"/>
        </w:rPr>
        <w:t xml:space="preserve"> with a value of “120.00”</w:t>
      </w:r>
    </w:p>
    <w:p w14:paraId="64B07A44" w14:textId="77777777" w:rsidR="002111AC" w:rsidRPr="00D75369" w:rsidRDefault="002111AC" w:rsidP="002111A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Statement:</w:t>
      </w:r>
    </w:p>
    <w:p w14:paraId="614F7378" w14:textId="703C939E" w:rsidR="002111AC" w:rsidRPr="00D75369" w:rsidRDefault="002111AC" w:rsidP="002111A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Output of, </w:t>
      </w:r>
      <w:r w:rsidRPr="00D75369">
        <w:rPr>
          <w:rFonts w:ascii="Courier New" w:hAnsi="Courier New" w:cs="Courier New"/>
          <w:i/>
          <w:iCs/>
        </w:rPr>
        <w:t>print(_stockPrices)</w:t>
      </w:r>
      <w:r w:rsidRPr="00D75369">
        <w:rPr>
          <w:rFonts w:ascii="Courier New" w:hAnsi="Courier New" w:cs="Courier New"/>
        </w:rPr>
        <w:t>:</w:t>
      </w:r>
    </w:p>
    <w:p w14:paraId="69C03D37" w14:textId="1C8A8905" w:rsidR="002111AC" w:rsidRPr="00D75369" w:rsidRDefault="002111AC" w:rsidP="002111A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2. Declare a variable ‘</w:t>
      </w:r>
      <w:r w:rsidRPr="00D75369">
        <w:rPr>
          <w:rFonts w:ascii="Courier New" w:hAnsi="Courier New" w:cs="Courier New"/>
          <w:b/>
          <w:bCs/>
        </w:rPr>
        <w:t xml:space="preserve">2books’ </w:t>
      </w:r>
      <w:r w:rsidRPr="00D75369">
        <w:rPr>
          <w:rFonts w:ascii="Courier New" w:hAnsi="Courier New" w:cs="Courier New"/>
        </w:rPr>
        <w:t>with a value of “A Tale of Two Cities”</w:t>
      </w:r>
    </w:p>
    <w:p w14:paraId="0EF9616B" w14:textId="77777777" w:rsidR="002111AC" w:rsidRPr="00D75369" w:rsidRDefault="002111AC" w:rsidP="002111A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Statement:</w:t>
      </w:r>
    </w:p>
    <w:p w14:paraId="101AF1B5" w14:textId="4C47CF2F" w:rsidR="002111AC" w:rsidRPr="00D75369" w:rsidRDefault="002111AC" w:rsidP="002111A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Output of, </w:t>
      </w:r>
      <w:r w:rsidRPr="00D75369">
        <w:rPr>
          <w:rFonts w:ascii="Courier New" w:hAnsi="Courier New" w:cs="Courier New"/>
          <w:i/>
          <w:iCs/>
        </w:rPr>
        <w:t>print(2books)</w:t>
      </w:r>
      <w:r w:rsidRPr="00D75369">
        <w:rPr>
          <w:rFonts w:ascii="Courier New" w:hAnsi="Courier New" w:cs="Courier New"/>
        </w:rPr>
        <w:t>:</w:t>
      </w:r>
    </w:p>
    <w:p w14:paraId="4113FF8C" w14:textId="01823744" w:rsidR="002111AC" w:rsidRPr="00D75369" w:rsidRDefault="002111AC" w:rsidP="002111A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3. Declare a variable </w:t>
      </w:r>
      <w:r w:rsidRPr="00D75369">
        <w:rPr>
          <w:rFonts w:ascii="Courier New" w:hAnsi="Courier New" w:cs="Courier New"/>
          <w:b/>
          <w:bCs/>
        </w:rPr>
        <w:t xml:space="preserve">‘def’ </w:t>
      </w:r>
      <w:r w:rsidRPr="00D75369">
        <w:rPr>
          <w:rFonts w:ascii="Courier New" w:hAnsi="Courier New" w:cs="Courier New"/>
        </w:rPr>
        <w:t>with a value of “New Definition”</w:t>
      </w:r>
    </w:p>
    <w:p w14:paraId="373F7633" w14:textId="77777777" w:rsidR="002111AC" w:rsidRPr="00D75369" w:rsidRDefault="002111AC" w:rsidP="002111A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Statement:</w:t>
      </w:r>
    </w:p>
    <w:p w14:paraId="18A6624A" w14:textId="70EAEA2E" w:rsidR="002111AC" w:rsidRPr="00D75369" w:rsidRDefault="002111AC" w:rsidP="002111A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Output of, </w:t>
      </w:r>
      <w:r w:rsidRPr="00D75369">
        <w:rPr>
          <w:rFonts w:ascii="Courier New" w:hAnsi="Courier New" w:cs="Courier New"/>
          <w:i/>
          <w:iCs/>
        </w:rPr>
        <w:t>print(def)</w:t>
      </w:r>
      <w:r w:rsidRPr="00D75369">
        <w:rPr>
          <w:rFonts w:ascii="Courier New" w:hAnsi="Courier New" w:cs="Courier New"/>
        </w:rPr>
        <w:t>:</w:t>
      </w:r>
    </w:p>
    <w:p w14:paraId="79E4295E" w14:textId="7CA475C5" w:rsidR="002111AC" w:rsidRDefault="002111AC" w:rsidP="002111AC">
      <w:pPr>
        <w:rPr>
          <w:rFonts w:ascii="Montserrat" w:hAnsi="Montserrat"/>
        </w:rPr>
      </w:pPr>
    </w:p>
    <w:p w14:paraId="4C470798" w14:textId="68EBFC95" w:rsidR="00E24D6C" w:rsidRPr="00D75369" w:rsidRDefault="00E24D6C" w:rsidP="00E24D6C">
      <w:pPr>
        <w:pStyle w:val="Heading1"/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lastRenderedPageBreak/>
        <w:t>Valid Variables?</w:t>
      </w:r>
    </w:p>
    <w:p w14:paraId="4045BE04" w14:textId="4E9769C8" w:rsidR="00E24D6C" w:rsidRPr="00D75369" w:rsidRDefault="00E24D6C" w:rsidP="00E24D6C">
      <w:pPr>
        <w:rPr>
          <w:rFonts w:ascii="Courier New" w:hAnsi="Courier New" w:cs="Courier New"/>
        </w:rPr>
      </w:pPr>
    </w:p>
    <w:p w14:paraId="21C1FEB1" w14:textId="19EF6EE6" w:rsidR="00E24D6C" w:rsidRPr="00D75369" w:rsidRDefault="00E24D6C" w:rsidP="00E24D6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Look at the declarations below and assess whether they are valid or not:</w:t>
      </w:r>
    </w:p>
    <w:p w14:paraId="117E1A84" w14:textId="26359BE9" w:rsidR="00E24D6C" w:rsidRPr="00D75369" w:rsidRDefault="00E24D6C" w:rsidP="00E24D6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1.) words =</w:t>
      </w:r>
    </w:p>
    <w:p w14:paraId="71AAF117" w14:textId="6FBAC8F1" w:rsidR="00E24D6C" w:rsidRPr="00D75369" w:rsidRDefault="00E24D6C" w:rsidP="00E24D6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2.) career = billionaire</w:t>
      </w:r>
    </w:p>
    <w:p w14:paraId="29139B62" w14:textId="79B358EE" w:rsidR="00E24D6C" w:rsidRPr="00D75369" w:rsidRDefault="00E24D6C" w:rsidP="00E24D6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3.) nextJob = “Master Coder”</w:t>
      </w:r>
    </w:p>
    <w:p w14:paraId="7067ACA0" w14:textId="32EF3D5D" w:rsidR="00E24D6C" w:rsidRPr="00D75369" w:rsidRDefault="00E24D6C" w:rsidP="00E24D6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4.) carsInStock = “3”</w:t>
      </w:r>
    </w:p>
    <w:p w14:paraId="1F11FA0B" w14:textId="0A5D84E5" w:rsidR="00E24D6C" w:rsidRPr="00D75369" w:rsidRDefault="00E24D6C" w:rsidP="00E24D6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5.) tiresOnVehicle = 4</w:t>
      </w:r>
    </w:p>
    <w:p w14:paraId="40C002DC" w14:textId="1C84A100" w:rsidR="00E24D6C" w:rsidRPr="00D75369" w:rsidRDefault="00E24D6C" w:rsidP="00E24D6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6.) and = 32</w:t>
      </w:r>
    </w:p>
    <w:p w14:paraId="2721490E" w14:textId="1E77B0D4" w:rsidR="00E24D6C" w:rsidRPr="00D75369" w:rsidRDefault="00E24D6C" w:rsidP="00E24D6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7.) _Rapper = “Busta Rhymes”</w:t>
      </w:r>
    </w:p>
    <w:p w14:paraId="70C764AB" w14:textId="5291E47D" w:rsidR="00E24D6C" w:rsidRPr="00D75369" w:rsidRDefault="00E24D6C" w:rsidP="00E24D6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8.) 2pac = “Greatest west coast rapper”</w:t>
      </w:r>
    </w:p>
    <w:p w14:paraId="41F77A7C" w14:textId="61D9C736" w:rsidR="00E24D6C" w:rsidRPr="00D75369" w:rsidRDefault="00E24D6C" w:rsidP="00E24D6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9.)  </w:t>
      </w:r>
      <w:r w:rsidR="0019598B" w:rsidRPr="00D75369">
        <w:rPr>
          <w:rFonts w:ascii="Courier New" w:hAnsi="Courier New" w:cs="Courier New"/>
        </w:rPr>
        <w:t>Critical Thought Question:</w:t>
      </w:r>
    </w:p>
    <w:p w14:paraId="28FBDE31" w14:textId="77777777" w:rsidR="0019598B" w:rsidRPr="00D75369" w:rsidRDefault="00E24D6C" w:rsidP="00E24D6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 xml:space="preserve">Will assigning values to: variable1, Variable1, and VARIABLE1 ; overwrite one another? </w:t>
      </w:r>
      <w:r w:rsidR="0019598B" w:rsidRPr="00D75369">
        <w:rPr>
          <w:rFonts w:ascii="Courier New" w:hAnsi="Courier New" w:cs="Courier New"/>
        </w:rPr>
        <w:t xml:space="preserve">Yes or No? </w:t>
      </w:r>
    </w:p>
    <w:p w14:paraId="371AC1FD" w14:textId="672F9F37" w:rsidR="00E24D6C" w:rsidRPr="00D75369" w:rsidRDefault="0019598B" w:rsidP="00E24D6C">
      <w:pPr>
        <w:rPr>
          <w:rFonts w:ascii="Courier New" w:hAnsi="Courier New" w:cs="Courier New"/>
        </w:rPr>
      </w:pPr>
      <w:r w:rsidRPr="00D75369">
        <w:rPr>
          <w:rFonts w:ascii="Courier New" w:hAnsi="Courier New" w:cs="Courier New"/>
        </w:rPr>
        <w:t>Why or Why not?</w:t>
      </w:r>
    </w:p>
    <w:p w14:paraId="4F21AB9F" w14:textId="4F30AE7A" w:rsidR="00E24D6C" w:rsidRDefault="00E24D6C" w:rsidP="00E24D6C"/>
    <w:p w14:paraId="19A27024" w14:textId="1C1AA13F" w:rsidR="00E07E65" w:rsidRPr="00E24D6C" w:rsidRDefault="00E07E65" w:rsidP="00E07E65">
      <w:pPr>
        <w:pStyle w:val="Heading1"/>
        <w:pageBreakBefore/>
      </w:pPr>
      <w:r>
        <w:lastRenderedPageBreak/>
        <w:t>Answer Sheet:</w:t>
      </w:r>
    </w:p>
    <w:p w14:paraId="5EF7F6B4" w14:textId="6DA68ECB" w:rsidR="002111AC" w:rsidRDefault="00E07E65" w:rsidP="00E07E65">
      <w:pPr>
        <w:pStyle w:val="Heading2"/>
      </w:pPr>
      <w:r>
        <w:t>Variable Declaration</w:t>
      </w:r>
    </w:p>
    <w:p w14:paraId="3EFCC0AF" w14:textId="724F3F63" w:rsidR="00216547" w:rsidRPr="00216547" w:rsidRDefault="00E3358A" w:rsidP="00216547">
      <w:pPr>
        <w:pStyle w:val="ListParagraph"/>
        <w:numPr>
          <w:ilvl w:val="0"/>
          <w:numId w:val="2"/>
        </w:numPr>
        <w:rPr>
          <w:rFonts w:ascii="Courier New" w:hAnsi="Courier New" w:cs="Courier New"/>
        </w:rPr>
      </w:pPr>
      <w:r w:rsidRPr="00216547">
        <w:rPr>
          <w:rFonts w:ascii="Courier New" w:hAnsi="Courier New" w:cs="Courier New"/>
        </w:rPr>
        <w:t xml:space="preserve">Output of, </w:t>
      </w:r>
      <w:r w:rsidRPr="00216547">
        <w:rPr>
          <w:rFonts w:ascii="Courier New" w:hAnsi="Courier New" w:cs="Courier New"/>
          <w:i/>
          <w:iCs/>
        </w:rPr>
        <w:t>print(lastName)</w:t>
      </w:r>
      <w:r w:rsidRPr="00216547">
        <w:rPr>
          <w:rFonts w:ascii="Courier New" w:hAnsi="Courier New" w:cs="Courier New"/>
        </w:rPr>
        <w:t>:</w:t>
      </w:r>
      <w:r w:rsidR="00E07E65" w:rsidRPr="00216547">
        <w:rPr>
          <w:rFonts w:ascii="Courier New" w:hAnsi="Courier New" w:cs="Courier New"/>
        </w:rPr>
        <w:t xml:space="preserve"> </w:t>
      </w:r>
      <w:r w:rsidRPr="00216547">
        <w:rPr>
          <w:rFonts w:ascii="Courier New" w:hAnsi="Courier New" w:cs="Courier New"/>
        </w:rPr>
        <w:tab/>
      </w:r>
      <w:sdt>
        <w:sdtPr>
          <w:rPr>
            <w:rFonts w:ascii="Courier New" w:hAnsi="Courier New" w:cs="Courier New"/>
          </w:rPr>
          <w:id w:val="-7450858"/>
          <w:placeholder>
            <w:docPart w:val="535867FBF69E4EB689E549EE39C64497"/>
          </w:placeholder>
          <w:text/>
        </w:sdtPr>
        <w:sdtEndPr/>
        <w:sdtContent>
          <w:r w:rsidR="00216547">
            <w:rPr>
              <w:rFonts w:ascii="Courier New" w:hAnsi="Courier New" w:cs="Courier New"/>
            </w:rPr>
            <w:t>Smith</w:t>
          </w:r>
        </w:sdtContent>
      </w:sdt>
    </w:p>
    <w:p w14:paraId="76751545" w14:textId="66D43ABE" w:rsidR="00E07E65" w:rsidRPr="00216547" w:rsidRDefault="00E3358A" w:rsidP="00E07E65">
      <w:pPr>
        <w:pStyle w:val="ListParagraph"/>
        <w:numPr>
          <w:ilvl w:val="0"/>
          <w:numId w:val="2"/>
        </w:numPr>
        <w:rPr>
          <w:rFonts w:ascii="Courier New" w:hAnsi="Courier New" w:cs="Courier New"/>
        </w:rPr>
      </w:pPr>
      <w:r w:rsidRPr="00216547">
        <w:rPr>
          <w:rFonts w:ascii="Courier New" w:hAnsi="Courier New" w:cs="Courier New"/>
        </w:rPr>
        <w:t xml:space="preserve">Output of, </w:t>
      </w:r>
      <w:r w:rsidRPr="00216547">
        <w:rPr>
          <w:rFonts w:ascii="Courier New" w:hAnsi="Courier New" w:cs="Courier New"/>
          <w:i/>
          <w:iCs/>
        </w:rPr>
        <w:t>print(firstName)</w:t>
      </w:r>
      <w:r w:rsidRPr="00216547">
        <w:rPr>
          <w:rFonts w:ascii="Courier New" w:hAnsi="Courier New" w:cs="Courier New"/>
        </w:rPr>
        <w:t>:</w:t>
      </w:r>
      <w:r w:rsidRPr="00216547">
        <w:rPr>
          <w:rFonts w:ascii="Courier New" w:hAnsi="Courier New" w:cs="Courier New"/>
        </w:rPr>
        <w:tab/>
      </w:r>
      <w:sdt>
        <w:sdtPr>
          <w:rPr>
            <w:rFonts w:ascii="Courier New" w:hAnsi="Courier New" w:cs="Courier New"/>
          </w:rPr>
          <w:id w:val="-931042008"/>
          <w:placeholder>
            <w:docPart w:val="E738CCC86E2543E9BB52605DD5543A42"/>
          </w:placeholder>
          <w:text/>
        </w:sdtPr>
        <w:sdtEndPr/>
        <w:sdtContent>
          <w:r w:rsidR="00216547">
            <w:rPr>
              <w:rFonts w:ascii="Courier New" w:hAnsi="Courier New" w:cs="Courier New"/>
            </w:rPr>
            <w:t>Rajat</w:t>
          </w:r>
        </w:sdtContent>
      </w:sdt>
    </w:p>
    <w:p w14:paraId="798344FC" w14:textId="733353D0" w:rsidR="00E07E65" w:rsidRPr="00216547" w:rsidRDefault="00E3358A" w:rsidP="00E07E65">
      <w:pPr>
        <w:pStyle w:val="ListParagraph"/>
        <w:numPr>
          <w:ilvl w:val="0"/>
          <w:numId w:val="2"/>
        </w:numPr>
        <w:rPr>
          <w:rFonts w:ascii="Courier New" w:hAnsi="Courier New" w:cs="Courier New"/>
        </w:rPr>
      </w:pPr>
      <w:r w:rsidRPr="00216547">
        <w:rPr>
          <w:rFonts w:ascii="Courier New" w:hAnsi="Courier New" w:cs="Courier New"/>
        </w:rPr>
        <w:t xml:space="preserve">Output of, </w:t>
      </w:r>
      <w:r w:rsidRPr="00216547">
        <w:rPr>
          <w:rFonts w:ascii="Courier New" w:hAnsi="Courier New" w:cs="Courier New"/>
          <w:i/>
          <w:iCs/>
        </w:rPr>
        <w:t>print(age)</w:t>
      </w:r>
      <w:r w:rsidRPr="00216547">
        <w:rPr>
          <w:rFonts w:ascii="Courier New" w:hAnsi="Courier New" w:cs="Courier New"/>
        </w:rPr>
        <w:t>:</w:t>
      </w:r>
      <w:r w:rsidRPr="00216547">
        <w:rPr>
          <w:rFonts w:ascii="Courier New" w:hAnsi="Courier New" w:cs="Courier New"/>
        </w:rPr>
        <w:tab/>
      </w:r>
      <w:r w:rsidRPr="00216547">
        <w:rPr>
          <w:rFonts w:ascii="Courier New" w:hAnsi="Courier New" w:cs="Courier New"/>
        </w:rPr>
        <w:tab/>
      </w:r>
      <w:sdt>
        <w:sdtPr>
          <w:rPr>
            <w:rFonts w:ascii="Courier New" w:hAnsi="Courier New" w:cs="Courier New"/>
          </w:rPr>
          <w:id w:val="-1083843880"/>
          <w:placeholder>
            <w:docPart w:val="14DF2FCCD8764CACA5D15BB3E379F98F"/>
          </w:placeholder>
          <w:text/>
        </w:sdtPr>
        <w:sdtEndPr/>
        <w:sdtContent>
          <w:r w:rsidR="00216547">
            <w:rPr>
              <w:rFonts w:ascii="Courier New" w:hAnsi="Courier New" w:cs="Courier New"/>
            </w:rPr>
            <w:t>53</w:t>
          </w:r>
        </w:sdtContent>
      </w:sdt>
    </w:p>
    <w:p w14:paraId="305E7E0E" w14:textId="352AD8D5" w:rsidR="00E07E65" w:rsidRPr="00216547" w:rsidRDefault="00E3358A" w:rsidP="00E07E65">
      <w:pPr>
        <w:pStyle w:val="ListParagraph"/>
        <w:numPr>
          <w:ilvl w:val="0"/>
          <w:numId w:val="2"/>
        </w:numPr>
        <w:rPr>
          <w:rFonts w:ascii="Courier New" w:hAnsi="Courier New" w:cs="Courier New"/>
        </w:rPr>
      </w:pPr>
      <w:r w:rsidRPr="00216547">
        <w:rPr>
          <w:rFonts w:ascii="Courier New" w:hAnsi="Courier New" w:cs="Courier New"/>
        </w:rPr>
        <w:t xml:space="preserve">Output of, </w:t>
      </w:r>
      <w:r w:rsidRPr="00216547">
        <w:rPr>
          <w:rFonts w:ascii="Courier New" w:hAnsi="Courier New" w:cs="Courier New"/>
          <w:i/>
          <w:iCs/>
        </w:rPr>
        <w:t>print(</w:t>
      </w:r>
      <w:r w:rsidRPr="00216547">
        <w:rPr>
          <w:rFonts w:ascii="Courier New" w:hAnsi="Courier New" w:cs="Courier New"/>
          <w:b/>
          <w:bCs/>
          <w:i/>
          <w:iCs/>
        </w:rPr>
        <w:t>favDrink</w:t>
      </w:r>
      <w:r w:rsidRPr="00216547">
        <w:rPr>
          <w:rFonts w:ascii="Courier New" w:hAnsi="Courier New" w:cs="Courier New"/>
          <w:i/>
          <w:iCs/>
        </w:rPr>
        <w:t>)</w:t>
      </w:r>
      <w:r w:rsidRPr="00216547">
        <w:rPr>
          <w:rFonts w:ascii="Courier New" w:hAnsi="Courier New" w:cs="Courier New"/>
        </w:rPr>
        <w:t>:</w:t>
      </w:r>
      <w:r w:rsidR="00216547">
        <w:rPr>
          <w:rFonts w:ascii="Courier New" w:hAnsi="Courier New" w:cs="Courier New"/>
        </w:rPr>
        <w:tab/>
      </w:r>
      <w:r w:rsidRPr="00216547">
        <w:rPr>
          <w:rFonts w:ascii="Courier New" w:hAnsi="Courier New" w:cs="Courier New"/>
        </w:rPr>
        <w:tab/>
      </w:r>
      <w:sdt>
        <w:sdtPr>
          <w:rPr>
            <w:rFonts w:ascii="Courier New" w:hAnsi="Courier New" w:cs="Courier New"/>
          </w:rPr>
          <w:id w:val="-856116887"/>
          <w:placeholder>
            <w:docPart w:val="BE3C3DEE1CDC44308E8B7613EB51832A"/>
          </w:placeholder>
          <w:text/>
        </w:sdtPr>
        <w:sdtEndPr/>
        <w:sdtContent>
          <w:r w:rsidR="00216547">
            <w:rPr>
              <w:rFonts w:ascii="Courier New" w:hAnsi="Courier New" w:cs="Courier New"/>
            </w:rPr>
            <w:t>Cocoa</w:t>
          </w:r>
        </w:sdtContent>
      </w:sdt>
    </w:p>
    <w:p w14:paraId="392A5433" w14:textId="23DE9107" w:rsidR="00E07E65" w:rsidRPr="002111AC" w:rsidRDefault="00E3358A" w:rsidP="00E07E65">
      <w:pPr>
        <w:pStyle w:val="ListParagraph"/>
        <w:numPr>
          <w:ilvl w:val="0"/>
          <w:numId w:val="2"/>
        </w:numPr>
      </w:pPr>
      <w:r w:rsidRPr="00216547">
        <w:rPr>
          <w:rFonts w:ascii="Courier New" w:hAnsi="Courier New" w:cs="Courier New"/>
        </w:rPr>
        <w:t xml:space="preserve">Output of, </w:t>
      </w:r>
      <w:r w:rsidRPr="00216547">
        <w:rPr>
          <w:rFonts w:ascii="Courier New" w:hAnsi="Courier New" w:cs="Courier New"/>
          <w:i/>
          <w:iCs/>
        </w:rPr>
        <w:t>print(favNumber)</w:t>
      </w:r>
      <w:r w:rsidRPr="00216547">
        <w:rPr>
          <w:rFonts w:ascii="Courier New" w:hAnsi="Courier New" w:cs="Courier New"/>
        </w:rPr>
        <w:t>:</w:t>
      </w:r>
      <w:r>
        <w:rPr>
          <w:rFonts w:ascii="Montserrat" w:hAnsi="Montserrat"/>
        </w:rPr>
        <w:tab/>
      </w:r>
      <w:sdt>
        <w:sdtPr>
          <w:rPr>
            <w:rFonts w:ascii="Courier New" w:hAnsi="Courier New" w:cs="Courier New"/>
          </w:rPr>
          <w:id w:val="469867476"/>
          <w:placeholder>
            <w:docPart w:val="48CEFED5722D4AF5AE8353C367F2164B"/>
          </w:placeholder>
          <w:text/>
        </w:sdtPr>
        <w:sdtEndPr>
          <w:rPr>
            <w:rFonts w:ascii="Montserrat" w:hAnsi="Montserrat" w:cstheme="minorBidi"/>
          </w:rPr>
        </w:sdtEndPr>
        <w:sdtContent>
          <w:r w:rsidR="00CA23EF">
            <w:rPr>
              <w:rFonts w:ascii="Courier New" w:hAnsi="Courier New" w:cs="Courier New"/>
            </w:rPr>
            <w:t>42</w:t>
          </w:r>
        </w:sdtContent>
      </w:sdt>
    </w:p>
    <w:p w14:paraId="36408529" w14:textId="3C0F828F" w:rsidR="00E07E65" w:rsidRDefault="00E07E65" w:rsidP="002111AC"/>
    <w:p w14:paraId="3A108AB5" w14:textId="3675109D" w:rsidR="00592644" w:rsidRPr="00216547" w:rsidRDefault="00592644" w:rsidP="00592644">
      <w:pPr>
        <w:pStyle w:val="Heading2"/>
        <w:rPr>
          <w:rFonts w:ascii="Courier New" w:hAnsi="Courier New" w:cs="Courier New"/>
        </w:rPr>
      </w:pPr>
      <w:r w:rsidRPr="00216547">
        <w:rPr>
          <w:rFonts w:ascii="Courier New" w:hAnsi="Courier New" w:cs="Courier New"/>
        </w:rPr>
        <w:t>Multiple Assignments</w:t>
      </w:r>
    </w:p>
    <w:p w14:paraId="5A3D6B53" w14:textId="6751A3B0" w:rsidR="00592644" w:rsidRPr="00216547" w:rsidRDefault="00592644" w:rsidP="00592644">
      <w:pPr>
        <w:pStyle w:val="ListParagraph"/>
        <w:numPr>
          <w:ilvl w:val="0"/>
          <w:numId w:val="3"/>
        </w:numPr>
        <w:rPr>
          <w:rFonts w:ascii="Courier New" w:hAnsi="Courier New" w:cs="Courier New"/>
        </w:rPr>
      </w:pPr>
      <w:r w:rsidRPr="00216547">
        <w:rPr>
          <w:rFonts w:ascii="Courier New" w:hAnsi="Courier New" w:cs="Courier New"/>
        </w:rPr>
        <w:t>Output of, print(x,y,z):</w:t>
      </w:r>
      <w:r w:rsidRPr="00216547">
        <w:rPr>
          <w:rFonts w:ascii="Courier New" w:hAnsi="Courier New" w:cs="Courier New"/>
        </w:rPr>
        <w:tab/>
      </w:r>
      <w:r w:rsidR="00E3358A" w:rsidRPr="00216547">
        <w:rPr>
          <w:rFonts w:ascii="Courier New" w:hAnsi="Courier New" w:cs="Courier New"/>
        </w:rPr>
        <w:tab/>
      </w:r>
      <w:sdt>
        <w:sdtPr>
          <w:rPr>
            <w:rFonts w:ascii="Courier New" w:hAnsi="Courier New" w:cs="Courier New"/>
          </w:rPr>
          <w:id w:val="1585033867"/>
          <w:placeholder>
            <w:docPart w:val="155262ED84AA4B14B9FA176B81A87CC0"/>
          </w:placeholder>
          <w:text/>
        </w:sdtPr>
        <w:sdtEndPr/>
        <w:sdtContent>
          <w:r w:rsidR="00CA23EF">
            <w:rPr>
              <w:rFonts w:ascii="Courier New" w:hAnsi="Courier New" w:cs="Courier New"/>
            </w:rPr>
            <w:t>Mars Orion 1.2</w:t>
          </w:r>
        </w:sdtContent>
      </w:sdt>
    </w:p>
    <w:p w14:paraId="014B2F5D" w14:textId="5B1CFC7C" w:rsidR="00592644" w:rsidRPr="00216547" w:rsidRDefault="00592644" w:rsidP="00592644">
      <w:pPr>
        <w:pStyle w:val="ListParagraph"/>
        <w:numPr>
          <w:ilvl w:val="0"/>
          <w:numId w:val="3"/>
        </w:numPr>
        <w:rPr>
          <w:rFonts w:ascii="Courier New" w:hAnsi="Courier New" w:cs="Courier New"/>
        </w:rPr>
      </w:pPr>
      <w:r w:rsidRPr="00216547">
        <w:rPr>
          <w:rFonts w:ascii="Courier New" w:hAnsi="Courier New" w:cs="Courier New"/>
        </w:rPr>
        <w:t xml:space="preserve">Output of, print(y): </w:t>
      </w:r>
      <w:r w:rsidRPr="00216547">
        <w:rPr>
          <w:rFonts w:ascii="Courier New" w:hAnsi="Courier New" w:cs="Courier New"/>
        </w:rPr>
        <w:tab/>
      </w:r>
      <w:r w:rsidRPr="00216547">
        <w:rPr>
          <w:rFonts w:ascii="Courier New" w:hAnsi="Courier New" w:cs="Courier New"/>
        </w:rPr>
        <w:tab/>
      </w:r>
      <w:r w:rsidR="00E3358A" w:rsidRPr="00216547">
        <w:rPr>
          <w:rFonts w:ascii="Courier New" w:hAnsi="Courier New" w:cs="Courier New"/>
        </w:rPr>
        <w:tab/>
      </w:r>
      <w:sdt>
        <w:sdtPr>
          <w:rPr>
            <w:rFonts w:ascii="Courier New" w:hAnsi="Courier New" w:cs="Courier New"/>
          </w:rPr>
          <w:id w:val="-310176557"/>
          <w:placeholder>
            <w:docPart w:val="03CB965699EB4432B68CAFD4FBFE1552"/>
          </w:placeholder>
          <w:text/>
        </w:sdtPr>
        <w:sdtEndPr/>
        <w:sdtContent>
          <w:r w:rsidR="00CA23EF">
            <w:rPr>
              <w:rFonts w:ascii="Courier New" w:hAnsi="Courier New" w:cs="Courier New"/>
            </w:rPr>
            <w:t>Orion</w:t>
          </w:r>
        </w:sdtContent>
      </w:sdt>
    </w:p>
    <w:p w14:paraId="3C64BEF4" w14:textId="510E11ED" w:rsidR="00592644" w:rsidRPr="00216547" w:rsidRDefault="00592644" w:rsidP="00592644">
      <w:pPr>
        <w:pStyle w:val="ListParagraph"/>
        <w:numPr>
          <w:ilvl w:val="0"/>
          <w:numId w:val="3"/>
        </w:numPr>
        <w:rPr>
          <w:rFonts w:ascii="Courier New" w:hAnsi="Courier New" w:cs="Courier New"/>
        </w:rPr>
      </w:pPr>
      <w:r w:rsidRPr="00216547">
        <w:rPr>
          <w:rFonts w:ascii="Courier New" w:hAnsi="Courier New" w:cs="Courier New"/>
        </w:rPr>
        <w:t>Output of, pring(z,y,x):</w:t>
      </w:r>
      <w:r w:rsidRPr="00216547">
        <w:rPr>
          <w:rFonts w:ascii="Courier New" w:hAnsi="Courier New" w:cs="Courier New"/>
        </w:rPr>
        <w:tab/>
      </w:r>
      <w:r w:rsidR="00E3358A" w:rsidRPr="00216547">
        <w:rPr>
          <w:rFonts w:ascii="Courier New" w:hAnsi="Courier New" w:cs="Courier New"/>
        </w:rPr>
        <w:tab/>
      </w:r>
      <w:sdt>
        <w:sdtPr>
          <w:rPr>
            <w:rFonts w:ascii="Courier New" w:hAnsi="Courier New" w:cs="Courier New"/>
          </w:rPr>
          <w:id w:val="961232303"/>
          <w:placeholder>
            <w:docPart w:val="6C1AAE99768641B69FF98F64CC37059C"/>
          </w:placeholder>
          <w:text/>
        </w:sdtPr>
        <w:sdtEndPr/>
        <w:sdtContent>
          <w:r w:rsidR="00CA23EF">
            <w:rPr>
              <w:rFonts w:ascii="Courier New" w:hAnsi="Courier New" w:cs="Courier New"/>
            </w:rPr>
            <w:t>1.2 Orion Mars</w:t>
          </w:r>
        </w:sdtContent>
      </w:sdt>
    </w:p>
    <w:p w14:paraId="786821AE" w14:textId="77777777" w:rsidR="00612740" w:rsidRPr="00216547" w:rsidRDefault="00612740" w:rsidP="00612740">
      <w:pPr>
        <w:pStyle w:val="Heading2"/>
        <w:rPr>
          <w:rFonts w:ascii="Courier New" w:hAnsi="Courier New" w:cs="Courier New"/>
        </w:rPr>
      </w:pPr>
    </w:p>
    <w:p w14:paraId="440B37EB" w14:textId="4DE1191B" w:rsidR="00592644" w:rsidRPr="00216547" w:rsidRDefault="00612740" w:rsidP="00612740">
      <w:pPr>
        <w:pStyle w:val="Heading2"/>
        <w:rPr>
          <w:rFonts w:ascii="Courier New" w:hAnsi="Courier New" w:cs="Courier New"/>
        </w:rPr>
      </w:pPr>
      <w:r w:rsidRPr="00216547">
        <w:rPr>
          <w:rFonts w:ascii="Courier New" w:hAnsi="Courier New" w:cs="Courier New"/>
        </w:rPr>
        <w:t>Overwriting Values</w:t>
      </w:r>
    </w:p>
    <w:p w14:paraId="65D5E5F5" w14:textId="26E00EE2" w:rsidR="00612740" w:rsidRPr="00216547" w:rsidRDefault="00612740" w:rsidP="00612740">
      <w:pPr>
        <w:pStyle w:val="ListParagraph"/>
        <w:numPr>
          <w:ilvl w:val="0"/>
          <w:numId w:val="4"/>
        </w:numPr>
        <w:rPr>
          <w:rFonts w:ascii="Courier New" w:hAnsi="Courier New" w:cs="Courier New"/>
        </w:rPr>
      </w:pPr>
      <w:r w:rsidRPr="00216547">
        <w:rPr>
          <w:rFonts w:ascii="Courier New" w:hAnsi="Courier New" w:cs="Courier New"/>
        </w:rPr>
        <w:t xml:space="preserve">Output of, </w:t>
      </w:r>
      <w:r w:rsidRPr="00216547">
        <w:rPr>
          <w:rFonts w:ascii="Courier New" w:hAnsi="Courier New" w:cs="Courier New"/>
          <w:i/>
          <w:iCs/>
        </w:rPr>
        <w:t>print(favFood)</w:t>
      </w:r>
      <w:r w:rsidRPr="00216547">
        <w:rPr>
          <w:rFonts w:ascii="Courier New" w:hAnsi="Courier New" w:cs="Courier New"/>
        </w:rPr>
        <w:t>:</w:t>
      </w:r>
      <w:r w:rsidR="00F37CC8" w:rsidRPr="00216547">
        <w:rPr>
          <w:rFonts w:ascii="Courier New" w:hAnsi="Courier New" w:cs="Courier New"/>
        </w:rPr>
        <w:tab/>
      </w:r>
      <w:r w:rsidRPr="00216547">
        <w:rPr>
          <w:rFonts w:ascii="Courier New" w:hAnsi="Courier New" w:cs="Courier New"/>
        </w:rPr>
        <w:t xml:space="preserve"> </w:t>
      </w:r>
      <w:r w:rsidRPr="00216547">
        <w:rPr>
          <w:rFonts w:ascii="Courier New" w:hAnsi="Courier New" w:cs="Courier New"/>
        </w:rPr>
        <w:tab/>
      </w:r>
      <w:sdt>
        <w:sdtPr>
          <w:rPr>
            <w:rFonts w:ascii="Courier New" w:hAnsi="Courier New" w:cs="Courier New"/>
          </w:rPr>
          <w:id w:val="90523962"/>
          <w:placeholder>
            <w:docPart w:val="FE8AB85AD4D048869D77EB81035A7C7D"/>
          </w:placeholder>
          <w:text/>
        </w:sdtPr>
        <w:sdtEndPr/>
        <w:sdtContent>
          <w:r w:rsidR="00CA23EF">
            <w:rPr>
              <w:rFonts w:ascii="Courier New" w:hAnsi="Courier New" w:cs="Courier New"/>
            </w:rPr>
            <w:t>Lasagna</w:t>
          </w:r>
        </w:sdtContent>
      </w:sdt>
    </w:p>
    <w:p w14:paraId="59E3D28D" w14:textId="1220E6CA" w:rsidR="00612740" w:rsidRPr="00216547" w:rsidRDefault="00612740" w:rsidP="00612740">
      <w:pPr>
        <w:pStyle w:val="ListParagraph"/>
        <w:numPr>
          <w:ilvl w:val="0"/>
          <w:numId w:val="4"/>
        </w:numPr>
        <w:rPr>
          <w:rFonts w:ascii="Courier New" w:hAnsi="Courier New" w:cs="Courier New"/>
        </w:rPr>
      </w:pPr>
      <w:r w:rsidRPr="00216547">
        <w:rPr>
          <w:rFonts w:ascii="Courier New" w:hAnsi="Courier New" w:cs="Courier New"/>
        </w:rPr>
        <w:t xml:space="preserve">Output of, </w:t>
      </w:r>
      <w:r w:rsidRPr="00216547">
        <w:rPr>
          <w:rFonts w:ascii="Courier New" w:hAnsi="Courier New" w:cs="Courier New"/>
          <w:i/>
          <w:iCs/>
        </w:rPr>
        <w:t>print(favNumber)</w:t>
      </w:r>
      <w:r w:rsidRPr="00216547">
        <w:rPr>
          <w:rFonts w:ascii="Courier New" w:hAnsi="Courier New" w:cs="Courier New"/>
        </w:rPr>
        <w:t>:</w:t>
      </w:r>
      <w:r w:rsidRPr="00216547">
        <w:rPr>
          <w:rFonts w:ascii="Courier New" w:hAnsi="Courier New" w:cs="Courier New"/>
        </w:rPr>
        <w:tab/>
      </w:r>
      <w:sdt>
        <w:sdtPr>
          <w:rPr>
            <w:rFonts w:ascii="Courier New" w:hAnsi="Courier New" w:cs="Courier New"/>
          </w:rPr>
          <w:id w:val="-1687048640"/>
          <w:placeholder>
            <w:docPart w:val="81E243C9FE5942B285365862B6199719"/>
          </w:placeholder>
          <w:text/>
        </w:sdtPr>
        <w:sdtEndPr/>
        <w:sdtContent>
          <w:r w:rsidR="00CA23EF">
            <w:rPr>
              <w:rFonts w:ascii="Courier New" w:hAnsi="Courier New" w:cs="Courier New"/>
            </w:rPr>
            <w:t>eight</w:t>
          </w:r>
        </w:sdtContent>
      </w:sdt>
    </w:p>
    <w:p w14:paraId="1411504E" w14:textId="75186F1C" w:rsidR="00612740" w:rsidRPr="00216547" w:rsidRDefault="00612740" w:rsidP="00612740">
      <w:pPr>
        <w:pStyle w:val="ListParagraph"/>
        <w:numPr>
          <w:ilvl w:val="0"/>
          <w:numId w:val="4"/>
        </w:numPr>
        <w:rPr>
          <w:rFonts w:ascii="Courier New" w:hAnsi="Courier New" w:cs="Courier New"/>
        </w:rPr>
      </w:pPr>
      <w:r w:rsidRPr="00216547">
        <w:rPr>
          <w:rFonts w:ascii="Courier New" w:hAnsi="Courier New" w:cs="Courier New"/>
        </w:rPr>
        <w:t xml:space="preserve">Output of, </w:t>
      </w:r>
      <w:r w:rsidRPr="00216547">
        <w:rPr>
          <w:rFonts w:ascii="Courier New" w:hAnsi="Courier New" w:cs="Courier New"/>
          <w:i/>
          <w:iCs/>
        </w:rPr>
        <w:t>print(favDay)</w:t>
      </w:r>
      <w:r w:rsidRPr="00216547">
        <w:rPr>
          <w:rFonts w:ascii="Courier New" w:hAnsi="Courier New" w:cs="Courier New"/>
        </w:rPr>
        <w:t>:</w:t>
      </w:r>
      <w:r w:rsidRPr="00216547">
        <w:rPr>
          <w:rFonts w:ascii="Courier New" w:hAnsi="Courier New" w:cs="Courier New"/>
        </w:rPr>
        <w:tab/>
      </w:r>
      <w:r w:rsidRPr="00216547">
        <w:rPr>
          <w:rFonts w:ascii="Courier New" w:hAnsi="Courier New" w:cs="Courier New"/>
        </w:rPr>
        <w:tab/>
      </w:r>
      <w:sdt>
        <w:sdtPr>
          <w:rPr>
            <w:rFonts w:ascii="Courier New" w:hAnsi="Courier New" w:cs="Courier New"/>
          </w:rPr>
          <w:id w:val="874973039"/>
          <w:placeholder>
            <w:docPart w:val="5D74FCB923F24F20ACD223518CFCE6D9"/>
          </w:placeholder>
          <w:text/>
        </w:sdtPr>
        <w:sdtEndPr/>
        <w:sdtContent>
          <w:r w:rsidR="00CA23EF">
            <w:rPr>
              <w:rFonts w:ascii="Courier New" w:hAnsi="Courier New" w:cs="Courier New"/>
            </w:rPr>
            <w:t>Thursday</w:t>
          </w:r>
        </w:sdtContent>
      </w:sdt>
    </w:p>
    <w:p w14:paraId="51306D63" w14:textId="59C9EC4E" w:rsidR="00592644" w:rsidRPr="00216547" w:rsidRDefault="00592644" w:rsidP="00592644">
      <w:pPr>
        <w:rPr>
          <w:rFonts w:ascii="Courier New" w:hAnsi="Courier New" w:cs="Courier New"/>
        </w:rPr>
      </w:pPr>
    </w:p>
    <w:p w14:paraId="327B4BDF" w14:textId="06A2306F" w:rsidR="00F37CC8" w:rsidRPr="00216547" w:rsidRDefault="00F37CC8" w:rsidP="00F37CC8">
      <w:pPr>
        <w:pStyle w:val="Heading2"/>
        <w:rPr>
          <w:rFonts w:ascii="Courier New" w:hAnsi="Courier New" w:cs="Courier New"/>
        </w:rPr>
      </w:pPr>
      <w:r w:rsidRPr="00216547">
        <w:rPr>
          <w:rFonts w:ascii="Courier New" w:hAnsi="Courier New" w:cs="Courier New"/>
        </w:rPr>
        <w:t>Edge Cases</w:t>
      </w:r>
    </w:p>
    <w:p w14:paraId="5E85733E" w14:textId="0CE9FA86" w:rsidR="00F37CC8" w:rsidRPr="00216547" w:rsidRDefault="00F37CC8" w:rsidP="00F37CC8">
      <w:pPr>
        <w:pStyle w:val="ListParagraph"/>
        <w:numPr>
          <w:ilvl w:val="0"/>
          <w:numId w:val="5"/>
        </w:numPr>
        <w:rPr>
          <w:rFonts w:ascii="Courier New" w:hAnsi="Courier New" w:cs="Courier New"/>
        </w:rPr>
      </w:pPr>
      <w:r w:rsidRPr="00216547">
        <w:rPr>
          <w:rFonts w:ascii="Courier New" w:hAnsi="Courier New" w:cs="Courier New"/>
        </w:rPr>
        <w:t xml:space="preserve">Output of, </w:t>
      </w:r>
      <w:r w:rsidRPr="00216547">
        <w:rPr>
          <w:rFonts w:ascii="Courier New" w:hAnsi="Courier New" w:cs="Courier New"/>
          <w:i/>
          <w:iCs/>
        </w:rPr>
        <w:t>print(</w:t>
      </w:r>
      <w:r w:rsidRPr="00216547">
        <w:rPr>
          <w:rFonts w:ascii="Courier New" w:hAnsi="Courier New" w:cs="Courier New"/>
          <w:b/>
          <w:bCs/>
        </w:rPr>
        <w:t>_stockPrices’</w:t>
      </w:r>
      <w:r w:rsidRPr="00216547">
        <w:rPr>
          <w:rFonts w:ascii="Courier New" w:hAnsi="Courier New" w:cs="Courier New"/>
          <w:i/>
          <w:iCs/>
        </w:rPr>
        <w:t>)</w:t>
      </w:r>
      <w:r w:rsidRPr="00216547">
        <w:rPr>
          <w:rFonts w:ascii="Courier New" w:hAnsi="Courier New" w:cs="Courier New"/>
        </w:rPr>
        <w:t xml:space="preserve">: </w:t>
      </w:r>
      <w:r w:rsidRPr="00216547">
        <w:rPr>
          <w:rFonts w:ascii="Courier New" w:hAnsi="Courier New" w:cs="Courier New"/>
        </w:rPr>
        <w:tab/>
      </w:r>
      <w:sdt>
        <w:sdtPr>
          <w:rPr>
            <w:rFonts w:ascii="Courier New" w:hAnsi="Courier New" w:cs="Courier New"/>
          </w:rPr>
          <w:id w:val="618260876"/>
          <w:placeholder>
            <w:docPart w:val="B7954E8ABE674CE08151DDCA8DFDA661"/>
          </w:placeholder>
          <w:text/>
        </w:sdtPr>
        <w:sdtEndPr/>
        <w:sdtContent>
          <w:r w:rsidR="00CA23EF">
            <w:rPr>
              <w:rFonts w:ascii="Courier New" w:hAnsi="Courier New" w:cs="Courier New"/>
            </w:rPr>
            <w:t>120.00</w:t>
          </w:r>
        </w:sdtContent>
      </w:sdt>
    </w:p>
    <w:p w14:paraId="40A2F973" w14:textId="073C9C2F" w:rsidR="00F37CC8" w:rsidRPr="00216547" w:rsidRDefault="00F37CC8" w:rsidP="00F37CC8">
      <w:pPr>
        <w:pStyle w:val="ListParagraph"/>
        <w:numPr>
          <w:ilvl w:val="0"/>
          <w:numId w:val="5"/>
        </w:numPr>
        <w:rPr>
          <w:rFonts w:ascii="Courier New" w:hAnsi="Courier New" w:cs="Courier New"/>
        </w:rPr>
      </w:pPr>
      <w:r w:rsidRPr="00216547">
        <w:rPr>
          <w:rFonts w:ascii="Courier New" w:hAnsi="Courier New" w:cs="Courier New"/>
        </w:rPr>
        <w:t xml:space="preserve">Output of, </w:t>
      </w:r>
      <w:r w:rsidRPr="00216547">
        <w:rPr>
          <w:rFonts w:ascii="Courier New" w:hAnsi="Courier New" w:cs="Courier New"/>
          <w:i/>
          <w:iCs/>
        </w:rPr>
        <w:t>print(</w:t>
      </w:r>
      <w:r w:rsidRPr="00216547">
        <w:rPr>
          <w:rFonts w:ascii="Courier New" w:hAnsi="Courier New" w:cs="Courier New"/>
          <w:b/>
          <w:bCs/>
        </w:rPr>
        <w:t>2books</w:t>
      </w:r>
      <w:r w:rsidRPr="00216547">
        <w:rPr>
          <w:rFonts w:ascii="Courier New" w:hAnsi="Courier New" w:cs="Courier New"/>
          <w:i/>
          <w:iCs/>
        </w:rPr>
        <w:t>)</w:t>
      </w:r>
      <w:r w:rsidRPr="00216547">
        <w:rPr>
          <w:rFonts w:ascii="Courier New" w:hAnsi="Courier New" w:cs="Courier New"/>
        </w:rPr>
        <w:t>:</w:t>
      </w:r>
      <w:r w:rsidRPr="00216547">
        <w:rPr>
          <w:rFonts w:ascii="Courier New" w:hAnsi="Courier New" w:cs="Courier New"/>
        </w:rPr>
        <w:tab/>
      </w:r>
      <w:r w:rsidR="00CA23EF">
        <w:rPr>
          <w:rFonts w:ascii="Courier New" w:hAnsi="Courier New" w:cs="Courier New"/>
        </w:rPr>
        <w:tab/>
      </w:r>
      <w:r w:rsidRPr="00216547">
        <w:rPr>
          <w:rFonts w:ascii="Courier New" w:hAnsi="Courier New" w:cs="Courier New"/>
        </w:rPr>
        <w:tab/>
      </w:r>
      <w:sdt>
        <w:sdtPr>
          <w:rPr>
            <w:rFonts w:ascii="Courier New" w:hAnsi="Courier New" w:cs="Courier New"/>
          </w:rPr>
          <w:id w:val="128679748"/>
          <w:placeholder>
            <w:docPart w:val="29BBAC7F804D4B90B3DE12DB784B6056"/>
          </w:placeholder>
          <w:text/>
        </w:sdtPr>
        <w:sdtContent>
          <w:r w:rsidR="00CA23EF" w:rsidRPr="00CA23EF">
            <w:rPr>
              <w:rFonts w:ascii="Courier New" w:hAnsi="Courier New" w:cs="Courier New"/>
            </w:rPr>
            <w:t>SyntaxError: invalid syntax</w:t>
          </w:r>
        </w:sdtContent>
      </w:sdt>
    </w:p>
    <w:p w14:paraId="47488825" w14:textId="3B405EB6" w:rsidR="00F37CC8" w:rsidRPr="00216547" w:rsidRDefault="00F37CC8" w:rsidP="00F37CC8">
      <w:pPr>
        <w:pStyle w:val="ListParagraph"/>
        <w:numPr>
          <w:ilvl w:val="0"/>
          <w:numId w:val="5"/>
        </w:numPr>
        <w:rPr>
          <w:rFonts w:ascii="Courier New" w:hAnsi="Courier New" w:cs="Courier New"/>
        </w:rPr>
      </w:pPr>
      <w:r w:rsidRPr="00216547">
        <w:rPr>
          <w:rFonts w:ascii="Courier New" w:hAnsi="Courier New" w:cs="Courier New"/>
        </w:rPr>
        <w:t xml:space="preserve">Output of, </w:t>
      </w:r>
      <w:r w:rsidRPr="00216547">
        <w:rPr>
          <w:rFonts w:ascii="Courier New" w:hAnsi="Courier New" w:cs="Courier New"/>
          <w:i/>
          <w:iCs/>
        </w:rPr>
        <w:t>print(def)</w:t>
      </w:r>
      <w:r w:rsidRPr="00216547">
        <w:rPr>
          <w:rFonts w:ascii="Courier New" w:hAnsi="Courier New" w:cs="Courier New"/>
        </w:rPr>
        <w:t>:</w:t>
      </w:r>
      <w:r w:rsidRPr="00216547">
        <w:rPr>
          <w:rFonts w:ascii="Courier New" w:hAnsi="Courier New" w:cs="Courier New"/>
        </w:rPr>
        <w:tab/>
      </w:r>
      <w:r w:rsidR="00CA23EF">
        <w:rPr>
          <w:rFonts w:ascii="Courier New" w:hAnsi="Courier New" w:cs="Courier New"/>
        </w:rPr>
        <w:tab/>
      </w:r>
      <w:r w:rsidRPr="00216547">
        <w:rPr>
          <w:rFonts w:ascii="Courier New" w:hAnsi="Courier New" w:cs="Courier New"/>
        </w:rPr>
        <w:tab/>
      </w:r>
      <w:sdt>
        <w:sdtPr>
          <w:rPr>
            <w:rFonts w:ascii="Courier New" w:hAnsi="Courier New" w:cs="Courier New"/>
          </w:rPr>
          <w:id w:val="-1445763568"/>
          <w:placeholder>
            <w:docPart w:val="F22DC356C2DD4EAF9A4FA27699B5C0CA"/>
          </w:placeholder>
          <w:text/>
        </w:sdtPr>
        <w:sdtContent>
          <w:r w:rsidR="00CA23EF" w:rsidRPr="00CA23EF">
            <w:rPr>
              <w:rFonts w:ascii="Courier New" w:hAnsi="Courier New" w:cs="Courier New"/>
            </w:rPr>
            <w:t>SyntaxError: invalid syntax</w:t>
          </w:r>
        </w:sdtContent>
      </w:sdt>
    </w:p>
    <w:p w14:paraId="197776C7" w14:textId="77777777" w:rsidR="00F37CC8" w:rsidRDefault="00F37CC8" w:rsidP="00F37CC8">
      <w:pPr>
        <w:pStyle w:val="ListParagraph"/>
        <w:rPr>
          <w:rFonts w:ascii="Montserrat" w:hAnsi="Montserrat"/>
        </w:rPr>
      </w:pPr>
    </w:p>
    <w:p w14:paraId="1728C727" w14:textId="2F219BEC" w:rsidR="00F37CC8" w:rsidRDefault="00F37CC8" w:rsidP="00F37CC8">
      <w:pPr>
        <w:pStyle w:val="Heading2"/>
      </w:pPr>
      <w:r>
        <w:t>Valid Variables</w:t>
      </w:r>
    </w:p>
    <w:p w14:paraId="16CB47CC" w14:textId="1ACFF3DC" w:rsidR="00F37CC8" w:rsidRPr="00F37CC8" w:rsidRDefault="00F37CC8" w:rsidP="00F37CC8">
      <w:r w:rsidRPr="0019598B">
        <w:rPr>
          <w:rFonts w:ascii="Montserrat" w:hAnsi="Montserrat"/>
        </w:rPr>
        <w:t xml:space="preserve">1.) words </w:t>
      </w:r>
      <w:r>
        <w:rPr>
          <w:rFonts w:ascii="Montserrat" w:hAnsi="Montserrat"/>
        </w:rPr>
        <w:tab/>
      </w:r>
      <w:r>
        <w:rPr>
          <w:rFonts w:ascii="Montserrat" w:hAnsi="Montserrat"/>
        </w:rPr>
        <w:tab/>
      </w:r>
      <w:r>
        <w:rPr>
          <w:rFonts w:ascii="Montserrat" w:hAnsi="Montserrat"/>
        </w:rPr>
        <w:tab/>
      </w:r>
      <w:sdt>
        <w:sdtPr>
          <w:id w:val="371502946"/>
          <w:lock w:val="contentLocked"/>
          <w:placeholder>
            <w:docPart w:val="AB8C67B47FE64FAEB0D828EFEB07919A"/>
          </w:placeholder>
          <w:group/>
        </w:sdtPr>
        <w:sdtEndPr/>
        <w:sdtContent>
          <w:sdt>
            <w:sdtPr>
              <w:id w:val="-172945543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>
        <w:t xml:space="preserve">Valid </w:t>
      </w:r>
      <w:r>
        <w:tab/>
      </w:r>
      <w:r>
        <w:tab/>
      </w:r>
      <w:sdt>
        <w:sdtPr>
          <w:id w:val="-61128767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CA23EF">
            <w:rPr>
              <w:rFonts w:ascii="MS Gothic" w:eastAsia="MS Gothic" w:hAnsi="MS Gothic" w:hint="eastAsia"/>
            </w:rPr>
            <w:t>☒</w:t>
          </w:r>
        </w:sdtContent>
      </w:sdt>
      <w:r>
        <w:t>Invalid</w:t>
      </w:r>
    </w:p>
    <w:p w14:paraId="0F8E16F5" w14:textId="7E6CF892" w:rsidR="00F37CC8" w:rsidRPr="00F37CC8" w:rsidRDefault="00F37CC8" w:rsidP="00F37CC8">
      <w:r w:rsidRPr="0019598B">
        <w:rPr>
          <w:rFonts w:ascii="Montserrat" w:hAnsi="Montserrat"/>
        </w:rPr>
        <w:t>2.) career</w:t>
      </w:r>
      <w:r>
        <w:rPr>
          <w:rFonts w:ascii="Montserrat" w:hAnsi="Montserrat"/>
        </w:rPr>
        <w:tab/>
        <w:t xml:space="preserve"> </w:t>
      </w:r>
      <w:r>
        <w:rPr>
          <w:rFonts w:ascii="Montserrat" w:hAnsi="Montserrat"/>
        </w:rPr>
        <w:tab/>
      </w:r>
      <w:r>
        <w:rPr>
          <w:rFonts w:ascii="Montserrat" w:hAnsi="Montserrat"/>
        </w:rPr>
        <w:tab/>
      </w:r>
      <w:sdt>
        <w:sdtPr>
          <w:id w:val="-1527237909"/>
          <w:lock w:val="contentLocked"/>
          <w:placeholder>
            <w:docPart w:val="7E368ED4DEB34F11A916FD4868C220CE"/>
          </w:placeholder>
          <w:group/>
        </w:sdtPr>
        <w:sdtEndPr/>
        <w:sdtContent>
          <w:sdt>
            <w:sdtPr>
              <w:id w:val="-161705275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9F59AF"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>
        <w:t xml:space="preserve">Valid </w:t>
      </w:r>
      <w:r>
        <w:tab/>
      </w:r>
      <w:r>
        <w:tab/>
      </w:r>
      <w:sdt>
        <w:sdtPr>
          <w:id w:val="-89033755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F59AF">
            <w:rPr>
              <w:rFonts w:ascii="MS Gothic" w:eastAsia="MS Gothic" w:hAnsi="MS Gothic" w:hint="eastAsia"/>
            </w:rPr>
            <w:t>☒</w:t>
          </w:r>
        </w:sdtContent>
      </w:sdt>
      <w:r>
        <w:t>Invalid</w:t>
      </w:r>
    </w:p>
    <w:p w14:paraId="63ECD7F7" w14:textId="2BA75061" w:rsidR="00F37CC8" w:rsidRPr="00F37CC8" w:rsidRDefault="00F37CC8" w:rsidP="00F608AE">
      <w:r w:rsidRPr="0019598B">
        <w:rPr>
          <w:rFonts w:ascii="Montserrat" w:hAnsi="Montserrat"/>
        </w:rPr>
        <w:t>3.) nextJob</w:t>
      </w:r>
      <w:r>
        <w:rPr>
          <w:rFonts w:ascii="Montserrat" w:hAnsi="Montserrat"/>
        </w:rPr>
        <w:tab/>
      </w:r>
      <w:r>
        <w:rPr>
          <w:rFonts w:ascii="Montserrat" w:hAnsi="Montserrat"/>
        </w:rPr>
        <w:tab/>
      </w:r>
      <w:r>
        <w:rPr>
          <w:rFonts w:ascii="Montserrat" w:hAnsi="Montserrat"/>
        </w:rPr>
        <w:tab/>
      </w:r>
      <w:sdt>
        <w:sdtPr>
          <w:id w:val="-2087070284"/>
          <w:lock w:val="contentLocked"/>
          <w:placeholder>
            <w:docPart w:val="96442896ECD04F538721231F8D29982D"/>
          </w:placeholder>
          <w:group/>
        </w:sdtPr>
        <w:sdtEndPr/>
        <w:sdtContent>
          <w:sdt>
            <w:sdtPr>
              <w:id w:val="-913704327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231CFC">
                <w:rPr>
                  <w:rFonts w:ascii="MS Gothic" w:eastAsia="MS Gothic" w:hAnsi="MS Gothic" w:hint="eastAsia"/>
                </w:rPr>
                <w:t>☒</w:t>
              </w:r>
            </w:sdtContent>
          </w:sdt>
        </w:sdtContent>
      </w:sdt>
      <w:r>
        <w:t xml:space="preserve">Valid </w:t>
      </w:r>
      <w:r>
        <w:tab/>
      </w:r>
      <w:r>
        <w:tab/>
      </w:r>
      <w:sdt>
        <w:sdtPr>
          <w:id w:val="18411248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Invalid</w:t>
      </w:r>
    </w:p>
    <w:p w14:paraId="2529A545" w14:textId="51E5FFF3" w:rsidR="00F37CC8" w:rsidRPr="00F37CC8" w:rsidRDefault="00F37CC8" w:rsidP="00F608AE">
      <w:r w:rsidRPr="0019598B">
        <w:rPr>
          <w:rFonts w:ascii="Montserrat" w:hAnsi="Montserrat"/>
        </w:rPr>
        <w:t>4.) carsInStock</w:t>
      </w:r>
      <w:r>
        <w:rPr>
          <w:rFonts w:ascii="Montserrat" w:hAnsi="Montserrat"/>
        </w:rPr>
        <w:tab/>
      </w:r>
      <w:r>
        <w:rPr>
          <w:rFonts w:ascii="Montserrat" w:hAnsi="Montserrat"/>
        </w:rPr>
        <w:tab/>
      </w:r>
      <w:sdt>
        <w:sdtPr>
          <w:id w:val="278374807"/>
          <w:lock w:val="contentLocked"/>
          <w:placeholder>
            <w:docPart w:val="EB6934BF0A0346F7A2D8852911833C24"/>
          </w:placeholder>
          <w:group/>
        </w:sdtPr>
        <w:sdtEndPr/>
        <w:sdtContent>
          <w:sdt>
            <w:sdtPr>
              <w:id w:val="1644237069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231CFC">
                <w:rPr>
                  <w:rFonts w:ascii="MS Gothic" w:eastAsia="MS Gothic" w:hAnsi="MS Gothic" w:hint="eastAsia"/>
                </w:rPr>
                <w:t>☒</w:t>
              </w:r>
            </w:sdtContent>
          </w:sdt>
        </w:sdtContent>
      </w:sdt>
      <w:r>
        <w:t xml:space="preserve">Valid </w:t>
      </w:r>
      <w:r>
        <w:tab/>
      </w:r>
      <w:r>
        <w:tab/>
      </w:r>
      <w:sdt>
        <w:sdtPr>
          <w:id w:val="1816523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Invalid</w:t>
      </w:r>
    </w:p>
    <w:p w14:paraId="6CE15FC3" w14:textId="456C1ED4" w:rsidR="00F37CC8" w:rsidRPr="00F37CC8" w:rsidRDefault="00F37CC8" w:rsidP="00F37CC8">
      <w:r w:rsidRPr="0019598B">
        <w:rPr>
          <w:rFonts w:ascii="Montserrat" w:hAnsi="Montserrat"/>
        </w:rPr>
        <w:t xml:space="preserve">5.) tiresOnVehicle </w:t>
      </w:r>
      <w:r>
        <w:rPr>
          <w:rFonts w:ascii="Montserrat" w:hAnsi="Montserrat"/>
        </w:rPr>
        <w:tab/>
      </w:r>
      <w:r>
        <w:rPr>
          <w:rFonts w:ascii="Montserrat" w:hAnsi="Montserrat"/>
        </w:rPr>
        <w:tab/>
      </w:r>
      <w:sdt>
        <w:sdtPr>
          <w:id w:val="-897742705"/>
          <w:lock w:val="contentLocked"/>
          <w:placeholder>
            <w:docPart w:val="62A8DB16E44C4E5E96733ACCE8BDD020"/>
          </w:placeholder>
          <w:group/>
        </w:sdtPr>
        <w:sdtEndPr/>
        <w:sdtContent>
          <w:sdt>
            <w:sdtPr>
              <w:id w:val="77984504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231CFC">
                <w:rPr>
                  <w:rFonts w:ascii="MS Gothic" w:eastAsia="MS Gothic" w:hAnsi="MS Gothic" w:hint="eastAsia"/>
                </w:rPr>
                <w:t>☒</w:t>
              </w:r>
            </w:sdtContent>
          </w:sdt>
        </w:sdtContent>
      </w:sdt>
      <w:r>
        <w:t xml:space="preserve">Valid </w:t>
      </w:r>
      <w:r>
        <w:tab/>
      </w:r>
      <w:r>
        <w:tab/>
      </w:r>
      <w:sdt>
        <w:sdtPr>
          <w:id w:val="-15872281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Invalid</w:t>
      </w:r>
    </w:p>
    <w:p w14:paraId="1D23B587" w14:textId="623F0A0D" w:rsidR="00F37CC8" w:rsidRPr="00F37CC8" w:rsidRDefault="00F37CC8" w:rsidP="00F37CC8">
      <w:r w:rsidRPr="0019598B">
        <w:rPr>
          <w:rFonts w:ascii="Montserrat" w:hAnsi="Montserrat"/>
        </w:rPr>
        <w:t>6.) and</w:t>
      </w:r>
      <w:r>
        <w:rPr>
          <w:rFonts w:ascii="Montserrat" w:hAnsi="Montserrat"/>
        </w:rPr>
        <w:tab/>
      </w:r>
      <w:r>
        <w:rPr>
          <w:rFonts w:ascii="Montserrat" w:hAnsi="Montserrat"/>
        </w:rPr>
        <w:tab/>
      </w:r>
      <w:r>
        <w:rPr>
          <w:rFonts w:ascii="Montserrat" w:hAnsi="Montserrat"/>
        </w:rPr>
        <w:tab/>
      </w:r>
      <w:sdt>
        <w:sdtPr>
          <w:id w:val="226810506"/>
          <w:lock w:val="contentLocked"/>
          <w:placeholder>
            <w:docPart w:val="C7D06A526FFB40689B086D30F5100353"/>
          </w:placeholder>
          <w:group/>
        </w:sdtPr>
        <w:sdtEndPr/>
        <w:sdtContent>
          <w:sdt>
            <w:sdtPr>
              <w:id w:val="1461070631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>
        <w:t xml:space="preserve">Valid </w:t>
      </w:r>
      <w:r>
        <w:tab/>
      </w:r>
      <w:r>
        <w:tab/>
      </w:r>
      <w:sdt>
        <w:sdtPr>
          <w:id w:val="-82798814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31CFC">
            <w:rPr>
              <w:rFonts w:ascii="MS Gothic" w:eastAsia="MS Gothic" w:hAnsi="MS Gothic" w:hint="eastAsia"/>
            </w:rPr>
            <w:t>☒</w:t>
          </w:r>
        </w:sdtContent>
      </w:sdt>
      <w:r>
        <w:t>Invalid</w:t>
      </w:r>
    </w:p>
    <w:p w14:paraId="7DF7AEEA" w14:textId="670524B2" w:rsidR="00F37CC8" w:rsidRPr="00F37CC8" w:rsidRDefault="00F37CC8" w:rsidP="00F37CC8">
      <w:r w:rsidRPr="0019598B">
        <w:rPr>
          <w:rFonts w:ascii="Montserrat" w:hAnsi="Montserrat"/>
        </w:rPr>
        <w:t>7.) _Rapper</w:t>
      </w:r>
      <w:r>
        <w:rPr>
          <w:rFonts w:ascii="Montserrat" w:hAnsi="Montserrat"/>
        </w:rPr>
        <w:tab/>
      </w:r>
      <w:r>
        <w:rPr>
          <w:rFonts w:ascii="Montserrat" w:hAnsi="Montserrat"/>
        </w:rPr>
        <w:tab/>
      </w:r>
      <w:r>
        <w:rPr>
          <w:rFonts w:ascii="Montserrat" w:hAnsi="Montserrat"/>
        </w:rPr>
        <w:tab/>
      </w:r>
      <w:sdt>
        <w:sdtPr>
          <w:id w:val="309911104"/>
          <w:lock w:val="contentLocked"/>
          <w:placeholder>
            <w:docPart w:val="BBE59B7B122643B4925A92D0674472F5"/>
          </w:placeholder>
          <w:group/>
        </w:sdtPr>
        <w:sdtEndPr/>
        <w:sdtContent>
          <w:sdt>
            <w:sdtPr>
              <w:id w:val="-1181116318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231CFC">
                <w:rPr>
                  <w:rFonts w:ascii="MS Gothic" w:eastAsia="MS Gothic" w:hAnsi="MS Gothic" w:hint="eastAsia"/>
                </w:rPr>
                <w:t>☒</w:t>
              </w:r>
            </w:sdtContent>
          </w:sdt>
        </w:sdtContent>
      </w:sdt>
      <w:r>
        <w:t xml:space="preserve">Valid </w:t>
      </w:r>
      <w:r>
        <w:tab/>
      </w:r>
      <w:r>
        <w:tab/>
      </w:r>
      <w:sdt>
        <w:sdtPr>
          <w:id w:val="10045601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Invalid</w:t>
      </w:r>
    </w:p>
    <w:p w14:paraId="123F7794" w14:textId="544EC9A6" w:rsidR="00F37CC8" w:rsidRPr="00F37CC8" w:rsidRDefault="00F37CC8" w:rsidP="00F608AE">
      <w:r w:rsidRPr="0019598B">
        <w:rPr>
          <w:rFonts w:ascii="Montserrat" w:hAnsi="Montserrat"/>
        </w:rPr>
        <w:t>8.) 2pac</w:t>
      </w:r>
      <w:r>
        <w:rPr>
          <w:rFonts w:ascii="Montserrat" w:hAnsi="Montserrat"/>
        </w:rPr>
        <w:tab/>
      </w:r>
      <w:r>
        <w:rPr>
          <w:rFonts w:ascii="Montserrat" w:hAnsi="Montserrat"/>
        </w:rPr>
        <w:tab/>
      </w:r>
      <w:r>
        <w:rPr>
          <w:rFonts w:ascii="Montserrat" w:hAnsi="Montserrat"/>
        </w:rPr>
        <w:tab/>
      </w:r>
      <w:sdt>
        <w:sdtPr>
          <w:id w:val="1914275692"/>
          <w:lock w:val="contentLocked"/>
          <w:placeholder>
            <w:docPart w:val="05C0DD9159394766992CC4211EF83E1A"/>
          </w:placeholder>
          <w:group/>
        </w:sdtPr>
        <w:sdtEndPr/>
        <w:sdtContent>
          <w:sdt>
            <w:sdtPr>
              <w:id w:val="-196549861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>
        <w:t xml:space="preserve">Valid </w:t>
      </w:r>
      <w:r>
        <w:tab/>
      </w:r>
      <w:r>
        <w:tab/>
      </w:r>
      <w:sdt>
        <w:sdtPr>
          <w:id w:val="108935545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31CFC">
            <w:rPr>
              <w:rFonts w:ascii="MS Gothic" w:eastAsia="MS Gothic" w:hAnsi="MS Gothic" w:hint="eastAsia"/>
            </w:rPr>
            <w:t>☒</w:t>
          </w:r>
        </w:sdtContent>
      </w:sdt>
      <w:r>
        <w:t>Invalid</w:t>
      </w:r>
    </w:p>
    <w:p w14:paraId="21FE5406" w14:textId="27DB1367" w:rsidR="00F37CC8" w:rsidRPr="0019598B" w:rsidRDefault="00F37CC8" w:rsidP="00F37CC8">
      <w:pPr>
        <w:rPr>
          <w:rFonts w:ascii="Montserrat" w:hAnsi="Montserrat"/>
        </w:rPr>
      </w:pPr>
    </w:p>
    <w:p w14:paraId="6093C3F5" w14:textId="77777777" w:rsidR="00215ADB" w:rsidRDefault="00F37CC8" w:rsidP="00F37CC8">
      <w:pPr>
        <w:rPr>
          <w:rFonts w:ascii="Montserrat" w:hAnsi="Montserrat"/>
        </w:rPr>
      </w:pPr>
      <w:r w:rsidRPr="008C0882">
        <w:rPr>
          <w:rFonts w:ascii="Montserrat" w:hAnsi="Montserrat"/>
        </w:rPr>
        <w:t>9.)  Critical Thought Question:</w:t>
      </w:r>
      <w:r w:rsidR="00215ADB">
        <w:rPr>
          <w:rFonts w:ascii="Montserrat" w:hAnsi="Montserrat"/>
        </w:rPr>
        <w:tab/>
      </w:r>
      <w:r w:rsidR="00215ADB">
        <w:rPr>
          <w:rFonts w:ascii="Montserrat" w:hAnsi="Montserrat"/>
        </w:rPr>
        <w:tab/>
      </w:r>
      <w:r w:rsidR="00215ADB">
        <w:rPr>
          <w:rFonts w:ascii="Montserrat" w:hAnsi="Montserrat"/>
        </w:rPr>
        <w:tab/>
      </w:r>
    </w:p>
    <w:p w14:paraId="4C97D9F2" w14:textId="2C39E6B3" w:rsidR="00F37CC8" w:rsidRDefault="009F59AF" w:rsidP="00F37CC8">
      <w:sdt>
        <w:sdtPr>
          <w:id w:val="1803343460"/>
          <w:lock w:val="contentLocked"/>
          <w:placeholder>
            <w:docPart w:val="DefaultPlaceholder_-1854013440"/>
          </w:placeholder>
          <w:group/>
        </w:sdtPr>
        <w:sdtEndPr/>
        <w:sdtContent>
          <w:sdt>
            <w:sdtPr>
              <w:id w:val="-15453357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F37CC8"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 w:rsidR="00215ADB">
        <w:t>Overwritten</w:t>
      </w:r>
      <w:r w:rsidR="00F37CC8">
        <w:t xml:space="preserve"> </w:t>
      </w:r>
      <w:r w:rsidR="00F37CC8">
        <w:tab/>
      </w:r>
      <w:r w:rsidR="00F37CC8">
        <w:tab/>
      </w:r>
      <w:sdt>
        <w:sdtPr>
          <w:id w:val="-195847330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31CFC">
            <w:rPr>
              <w:rFonts w:ascii="MS Gothic" w:eastAsia="MS Gothic" w:hAnsi="MS Gothic" w:hint="eastAsia"/>
            </w:rPr>
            <w:t>☒</w:t>
          </w:r>
        </w:sdtContent>
      </w:sdt>
      <w:r w:rsidR="00215ADB">
        <w:t>Not overwritten</w:t>
      </w:r>
    </w:p>
    <w:p w14:paraId="5863A93B" w14:textId="6E4BFB41" w:rsidR="00215ADB" w:rsidRDefault="00215ADB" w:rsidP="00F37CC8">
      <w:r>
        <w:t>Why?</w:t>
      </w:r>
    </w:p>
    <w:sdt>
      <w:sdtPr>
        <w:id w:val="-210578967"/>
        <w:placeholder>
          <w:docPart w:val="54D3BB235D1F4435BB0CF45246B69BB5"/>
        </w:placeholder>
        <w:text w:multiLine="1"/>
      </w:sdtPr>
      <w:sdtContent>
        <w:p w14:paraId="22D6CB3D" w14:textId="04A10E18" w:rsidR="00215ADB" w:rsidRPr="00F37CC8" w:rsidRDefault="00215ADB" w:rsidP="00F37CC8">
          <w:r>
            <w:t>Variable declaration is case sensitive.</w:t>
          </w:r>
        </w:p>
      </w:sdtContent>
    </w:sdt>
    <w:sectPr w:rsidR="00215ADB" w:rsidRPr="00F37C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6623A"/>
    <w:multiLevelType w:val="hybridMultilevel"/>
    <w:tmpl w:val="E0C2FB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143F8A"/>
    <w:multiLevelType w:val="hybridMultilevel"/>
    <w:tmpl w:val="A2400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DF7A28"/>
    <w:multiLevelType w:val="hybridMultilevel"/>
    <w:tmpl w:val="E0C2FB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2C5D92"/>
    <w:multiLevelType w:val="hybridMultilevel"/>
    <w:tmpl w:val="E0C2FB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B7B64"/>
    <w:multiLevelType w:val="hybridMultilevel"/>
    <w:tmpl w:val="E0C2FB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686392"/>
    <w:multiLevelType w:val="hybridMultilevel"/>
    <w:tmpl w:val="E0C2FB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MDczMjU2MzQ2MDdQ0lEKTi0uzszPAykwrgUAJo0S4ywAAAA="/>
  </w:docVars>
  <w:rsids>
    <w:rsidRoot w:val="00270906"/>
    <w:rsid w:val="00142691"/>
    <w:rsid w:val="0019454A"/>
    <w:rsid w:val="0019598B"/>
    <w:rsid w:val="002111AC"/>
    <w:rsid w:val="00215ADB"/>
    <w:rsid w:val="00216547"/>
    <w:rsid w:val="00231CFC"/>
    <w:rsid w:val="00270906"/>
    <w:rsid w:val="00445AC8"/>
    <w:rsid w:val="004A571D"/>
    <w:rsid w:val="0051250C"/>
    <w:rsid w:val="005765F7"/>
    <w:rsid w:val="00592644"/>
    <w:rsid w:val="005A7464"/>
    <w:rsid w:val="00612740"/>
    <w:rsid w:val="007F5F00"/>
    <w:rsid w:val="00864545"/>
    <w:rsid w:val="008C0882"/>
    <w:rsid w:val="0093350F"/>
    <w:rsid w:val="00935265"/>
    <w:rsid w:val="009D2676"/>
    <w:rsid w:val="009F59AF"/>
    <w:rsid w:val="00AC0B87"/>
    <w:rsid w:val="00BA5358"/>
    <w:rsid w:val="00C203E7"/>
    <w:rsid w:val="00CA23EF"/>
    <w:rsid w:val="00D75369"/>
    <w:rsid w:val="00E07E65"/>
    <w:rsid w:val="00E24D6C"/>
    <w:rsid w:val="00E3358A"/>
    <w:rsid w:val="00F046F1"/>
    <w:rsid w:val="00F22BD2"/>
    <w:rsid w:val="00F37CC8"/>
    <w:rsid w:val="00F753B9"/>
    <w:rsid w:val="00FF5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83F00"/>
  <w15:chartTrackingRefBased/>
  <w15:docId w15:val="{158CBCAA-D28E-4BE9-B5BC-0F1396968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65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74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65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A746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A74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A74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07E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AB476-ED9A-4460-8E5F-CA0B97EE3A18}"/>
      </w:docPartPr>
      <w:docPartBody>
        <w:p w:rsidR="004777C2" w:rsidRDefault="00790382"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38CCC86E2543E9BB52605DD5543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E2E9E-804F-4605-8D0B-7A798E3938E4}"/>
      </w:docPartPr>
      <w:docPartBody>
        <w:p w:rsidR="004777C2" w:rsidRDefault="00790382" w:rsidP="00790382">
          <w:pPr>
            <w:pStyle w:val="E738CCC86E2543E9BB52605DD5543A421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DF2FCCD8764CACA5D15BB3E379F9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FA497-E3E2-4D8C-B8C7-B8A79D42EF5D}"/>
      </w:docPartPr>
      <w:docPartBody>
        <w:p w:rsidR="004777C2" w:rsidRDefault="00790382" w:rsidP="00790382">
          <w:pPr>
            <w:pStyle w:val="14DF2FCCD8764CACA5D15BB3E379F98F1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3C3DEE1CDC44308E8B7613EB518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D1E16-3935-4D04-8FF9-A7A9B02B1168}"/>
      </w:docPartPr>
      <w:docPartBody>
        <w:p w:rsidR="004777C2" w:rsidRDefault="00790382" w:rsidP="00790382">
          <w:pPr>
            <w:pStyle w:val="BE3C3DEE1CDC44308E8B7613EB51832A1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CEFED5722D4AF5AE8353C367F216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0067CE-7CD9-4B68-B901-C0B128469E1B}"/>
      </w:docPartPr>
      <w:docPartBody>
        <w:p w:rsidR="004777C2" w:rsidRDefault="00790382" w:rsidP="00790382">
          <w:pPr>
            <w:pStyle w:val="48CEFED5722D4AF5AE8353C367F2164B1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5262ED84AA4B14B9FA176B81A87C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15964-8709-419B-81D3-1E486134754A}"/>
      </w:docPartPr>
      <w:docPartBody>
        <w:p w:rsidR="004777C2" w:rsidRDefault="00790382" w:rsidP="00790382">
          <w:pPr>
            <w:pStyle w:val="155262ED84AA4B14B9FA176B81A87CC01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CB965699EB4432B68CAFD4FBFE1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5EAA8-1982-4B65-BC78-DE2B449203A6}"/>
      </w:docPartPr>
      <w:docPartBody>
        <w:p w:rsidR="004777C2" w:rsidRDefault="00790382" w:rsidP="00790382">
          <w:pPr>
            <w:pStyle w:val="03CB965699EB4432B68CAFD4FBFE15521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1AAE99768641B69FF98F64CC370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414A6-73C1-4253-9451-7A846742546F}"/>
      </w:docPartPr>
      <w:docPartBody>
        <w:p w:rsidR="004777C2" w:rsidRDefault="00790382" w:rsidP="00790382">
          <w:pPr>
            <w:pStyle w:val="6C1AAE99768641B69FF98F64CC37059C1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E8AB85AD4D048869D77EB81035A7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AF33E-848A-4882-B849-2886C34A1826}"/>
      </w:docPartPr>
      <w:docPartBody>
        <w:p w:rsidR="004777C2" w:rsidRDefault="00790382" w:rsidP="00790382">
          <w:pPr>
            <w:pStyle w:val="FE8AB85AD4D048869D77EB81035A7C7D1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E243C9FE5942B285365862B61997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CCCCE-9F38-4536-862C-F0D5E77CFFAA}"/>
      </w:docPartPr>
      <w:docPartBody>
        <w:p w:rsidR="004777C2" w:rsidRDefault="00790382" w:rsidP="00790382">
          <w:pPr>
            <w:pStyle w:val="81E243C9FE5942B285365862B61997191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74FCB923F24F20ACD223518CFCE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C6CC46-6D83-440B-9DD0-4E12772FCB1F}"/>
      </w:docPartPr>
      <w:docPartBody>
        <w:p w:rsidR="004777C2" w:rsidRDefault="00790382" w:rsidP="00790382">
          <w:pPr>
            <w:pStyle w:val="5D74FCB923F24F20ACD223518CFCE6D91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954E8ABE674CE08151DDCA8DFDA6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E4F43-8FF7-4931-882C-04F09AE3F75E}"/>
      </w:docPartPr>
      <w:docPartBody>
        <w:p w:rsidR="004777C2" w:rsidRDefault="00790382" w:rsidP="00790382">
          <w:pPr>
            <w:pStyle w:val="B7954E8ABE674CE08151DDCA8DFDA6611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9BBAC7F804D4B90B3DE12DB784B6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341FA-4826-411D-A6DB-964BDF00DE2D}"/>
      </w:docPartPr>
      <w:docPartBody>
        <w:p w:rsidR="004777C2" w:rsidRDefault="00790382" w:rsidP="00790382">
          <w:pPr>
            <w:pStyle w:val="29BBAC7F804D4B90B3DE12DB784B60561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2DC356C2DD4EAF9A4FA27699B5C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7997D-43A2-4DD7-B199-C441E906E10B}"/>
      </w:docPartPr>
      <w:docPartBody>
        <w:p w:rsidR="004777C2" w:rsidRDefault="00790382" w:rsidP="00790382">
          <w:pPr>
            <w:pStyle w:val="F22DC356C2DD4EAF9A4FA27699B5C0CA1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8C67B47FE64FAEB0D828EFEB0791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48E4A-D4FB-4B1F-916B-FA79A42D51A6}"/>
      </w:docPartPr>
      <w:docPartBody>
        <w:p w:rsidR="004777C2" w:rsidRDefault="00790382" w:rsidP="00790382">
          <w:pPr>
            <w:pStyle w:val="AB8C67B47FE64FAEB0D828EFEB07919A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368ED4DEB34F11A916FD4868C22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3E83B-3481-437A-A956-0AE7C7BD5298}"/>
      </w:docPartPr>
      <w:docPartBody>
        <w:p w:rsidR="004777C2" w:rsidRDefault="00790382" w:rsidP="00790382">
          <w:pPr>
            <w:pStyle w:val="7E368ED4DEB34F11A916FD4868C220CE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442896ECD04F538721231F8D299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EFCEC-319C-4F6C-8A6A-B3072E74D3E2}"/>
      </w:docPartPr>
      <w:docPartBody>
        <w:p w:rsidR="004777C2" w:rsidRDefault="00790382" w:rsidP="00790382">
          <w:pPr>
            <w:pStyle w:val="96442896ECD04F538721231F8D29982D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6934BF0A0346F7A2D8852911833C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A18E0-A3FA-4134-A60D-7CD48CF8F028}"/>
      </w:docPartPr>
      <w:docPartBody>
        <w:p w:rsidR="004777C2" w:rsidRDefault="00790382" w:rsidP="00790382">
          <w:pPr>
            <w:pStyle w:val="EB6934BF0A0346F7A2D8852911833C24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A8DB16E44C4E5E96733ACCE8BDD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4E792-F82F-4E59-9DE9-66691EEA2CEE}"/>
      </w:docPartPr>
      <w:docPartBody>
        <w:p w:rsidR="004777C2" w:rsidRDefault="00790382" w:rsidP="00790382">
          <w:pPr>
            <w:pStyle w:val="62A8DB16E44C4E5E96733ACCE8BDD020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D06A526FFB40689B086D30F5100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C6BB3-9CCE-48EC-B009-9D3DF8246815}"/>
      </w:docPartPr>
      <w:docPartBody>
        <w:p w:rsidR="004777C2" w:rsidRDefault="00790382" w:rsidP="00790382">
          <w:pPr>
            <w:pStyle w:val="C7D06A526FFB40689B086D30F5100353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E59B7B122643B4925A92D067447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F0696B-95BD-4703-8BC7-792971B320C9}"/>
      </w:docPartPr>
      <w:docPartBody>
        <w:p w:rsidR="004777C2" w:rsidRDefault="00790382" w:rsidP="00790382">
          <w:pPr>
            <w:pStyle w:val="BBE59B7B122643B4925A92D0674472F5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C0DD9159394766992CC4211EF83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D7AF7F-930D-4F5B-85B3-DEE9F83503D9}"/>
      </w:docPartPr>
      <w:docPartBody>
        <w:p w:rsidR="004777C2" w:rsidRDefault="00790382" w:rsidP="00790382">
          <w:pPr>
            <w:pStyle w:val="05C0DD9159394766992CC4211EF83E1A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5867FBF69E4EB689E549EE39C64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F56A22-D64A-4310-ABC9-405665E87DDF}"/>
      </w:docPartPr>
      <w:docPartBody>
        <w:p w:rsidR="004777C2" w:rsidRDefault="00790382" w:rsidP="00790382">
          <w:pPr>
            <w:pStyle w:val="535867FBF69E4EB689E549EE39C64497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D3BB235D1F4435BB0CF45246B69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48F8D-8C40-4383-A22C-215238E06186}"/>
      </w:docPartPr>
      <w:docPartBody>
        <w:p w:rsidR="004777C2" w:rsidRDefault="00790382" w:rsidP="00790382">
          <w:pPr>
            <w:pStyle w:val="54D3BB235D1F4435BB0CF45246B69BB5"/>
          </w:pPr>
          <w:r w:rsidRPr="008550F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0382"/>
    <w:rsid w:val="000D77B3"/>
    <w:rsid w:val="004777C2"/>
    <w:rsid w:val="00790382"/>
    <w:rsid w:val="00E47844"/>
    <w:rsid w:val="00F01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0382"/>
    <w:rPr>
      <w:color w:val="808080"/>
    </w:rPr>
  </w:style>
  <w:style w:type="paragraph" w:customStyle="1" w:styleId="AB8C67B47FE64FAEB0D828EFEB07919A">
    <w:name w:val="AB8C67B47FE64FAEB0D828EFEB07919A"/>
    <w:rsid w:val="00790382"/>
  </w:style>
  <w:style w:type="paragraph" w:customStyle="1" w:styleId="7E368ED4DEB34F11A916FD4868C220CE">
    <w:name w:val="7E368ED4DEB34F11A916FD4868C220CE"/>
    <w:rsid w:val="00790382"/>
  </w:style>
  <w:style w:type="paragraph" w:customStyle="1" w:styleId="96442896ECD04F538721231F8D29982D">
    <w:name w:val="96442896ECD04F538721231F8D29982D"/>
    <w:rsid w:val="00790382"/>
  </w:style>
  <w:style w:type="paragraph" w:customStyle="1" w:styleId="EB6934BF0A0346F7A2D8852911833C24">
    <w:name w:val="EB6934BF0A0346F7A2D8852911833C24"/>
    <w:rsid w:val="00790382"/>
  </w:style>
  <w:style w:type="paragraph" w:customStyle="1" w:styleId="62A8DB16E44C4E5E96733ACCE8BDD020">
    <w:name w:val="62A8DB16E44C4E5E96733ACCE8BDD020"/>
    <w:rsid w:val="00790382"/>
  </w:style>
  <w:style w:type="paragraph" w:customStyle="1" w:styleId="C7D06A526FFB40689B086D30F5100353">
    <w:name w:val="C7D06A526FFB40689B086D30F5100353"/>
    <w:rsid w:val="00790382"/>
  </w:style>
  <w:style w:type="paragraph" w:customStyle="1" w:styleId="BBE59B7B122643B4925A92D0674472F5">
    <w:name w:val="BBE59B7B122643B4925A92D0674472F5"/>
    <w:rsid w:val="00790382"/>
  </w:style>
  <w:style w:type="paragraph" w:customStyle="1" w:styleId="05C0DD9159394766992CC4211EF83E1A">
    <w:name w:val="05C0DD9159394766992CC4211EF83E1A"/>
    <w:rsid w:val="00790382"/>
  </w:style>
  <w:style w:type="paragraph" w:customStyle="1" w:styleId="535867FBF69E4EB689E549EE39C64497">
    <w:name w:val="535867FBF69E4EB689E549EE39C64497"/>
    <w:rsid w:val="00790382"/>
    <w:pPr>
      <w:ind w:left="720"/>
      <w:contextualSpacing/>
    </w:pPr>
    <w:rPr>
      <w:rFonts w:eastAsiaTheme="minorHAnsi"/>
    </w:rPr>
  </w:style>
  <w:style w:type="paragraph" w:customStyle="1" w:styleId="E738CCC86E2543E9BB52605DD5543A421">
    <w:name w:val="E738CCC86E2543E9BB52605DD5543A421"/>
    <w:rsid w:val="00790382"/>
    <w:pPr>
      <w:ind w:left="720"/>
      <w:contextualSpacing/>
    </w:pPr>
    <w:rPr>
      <w:rFonts w:eastAsiaTheme="minorHAnsi"/>
    </w:rPr>
  </w:style>
  <w:style w:type="paragraph" w:customStyle="1" w:styleId="14DF2FCCD8764CACA5D15BB3E379F98F1">
    <w:name w:val="14DF2FCCD8764CACA5D15BB3E379F98F1"/>
    <w:rsid w:val="00790382"/>
    <w:pPr>
      <w:ind w:left="720"/>
      <w:contextualSpacing/>
    </w:pPr>
    <w:rPr>
      <w:rFonts w:eastAsiaTheme="minorHAnsi"/>
    </w:rPr>
  </w:style>
  <w:style w:type="paragraph" w:customStyle="1" w:styleId="BE3C3DEE1CDC44308E8B7613EB51832A1">
    <w:name w:val="BE3C3DEE1CDC44308E8B7613EB51832A1"/>
    <w:rsid w:val="00790382"/>
    <w:pPr>
      <w:ind w:left="720"/>
      <w:contextualSpacing/>
    </w:pPr>
    <w:rPr>
      <w:rFonts w:eastAsiaTheme="minorHAnsi"/>
    </w:rPr>
  </w:style>
  <w:style w:type="paragraph" w:customStyle="1" w:styleId="48CEFED5722D4AF5AE8353C367F2164B1">
    <w:name w:val="48CEFED5722D4AF5AE8353C367F2164B1"/>
    <w:rsid w:val="00790382"/>
    <w:pPr>
      <w:ind w:left="720"/>
      <w:contextualSpacing/>
    </w:pPr>
    <w:rPr>
      <w:rFonts w:eastAsiaTheme="minorHAnsi"/>
    </w:rPr>
  </w:style>
  <w:style w:type="paragraph" w:customStyle="1" w:styleId="155262ED84AA4B14B9FA176B81A87CC01">
    <w:name w:val="155262ED84AA4B14B9FA176B81A87CC01"/>
    <w:rsid w:val="00790382"/>
    <w:pPr>
      <w:ind w:left="720"/>
      <w:contextualSpacing/>
    </w:pPr>
    <w:rPr>
      <w:rFonts w:eastAsiaTheme="minorHAnsi"/>
    </w:rPr>
  </w:style>
  <w:style w:type="paragraph" w:customStyle="1" w:styleId="03CB965699EB4432B68CAFD4FBFE15521">
    <w:name w:val="03CB965699EB4432B68CAFD4FBFE15521"/>
    <w:rsid w:val="00790382"/>
    <w:pPr>
      <w:ind w:left="720"/>
      <w:contextualSpacing/>
    </w:pPr>
    <w:rPr>
      <w:rFonts w:eastAsiaTheme="minorHAnsi"/>
    </w:rPr>
  </w:style>
  <w:style w:type="paragraph" w:customStyle="1" w:styleId="6C1AAE99768641B69FF98F64CC37059C1">
    <w:name w:val="6C1AAE99768641B69FF98F64CC37059C1"/>
    <w:rsid w:val="00790382"/>
    <w:pPr>
      <w:ind w:left="720"/>
      <w:contextualSpacing/>
    </w:pPr>
    <w:rPr>
      <w:rFonts w:eastAsiaTheme="minorHAnsi"/>
    </w:rPr>
  </w:style>
  <w:style w:type="paragraph" w:customStyle="1" w:styleId="FE8AB85AD4D048869D77EB81035A7C7D1">
    <w:name w:val="FE8AB85AD4D048869D77EB81035A7C7D1"/>
    <w:rsid w:val="00790382"/>
    <w:pPr>
      <w:ind w:left="720"/>
      <w:contextualSpacing/>
    </w:pPr>
    <w:rPr>
      <w:rFonts w:eastAsiaTheme="minorHAnsi"/>
    </w:rPr>
  </w:style>
  <w:style w:type="paragraph" w:customStyle="1" w:styleId="81E243C9FE5942B285365862B61997191">
    <w:name w:val="81E243C9FE5942B285365862B61997191"/>
    <w:rsid w:val="00790382"/>
    <w:pPr>
      <w:ind w:left="720"/>
      <w:contextualSpacing/>
    </w:pPr>
    <w:rPr>
      <w:rFonts w:eastAsiaTheme="minorHAnsi"/>
    </w:rPr>
  </w:style>
  <w:style w:type="paragraph" w:customStyle="1" w:styleId="5D74FCB923F24F20ACD223518CFCE6D91">
    <w:name w:val="5D74FCB923F24F20ACD223518CFCE6D91"/>
    <w:rsid w:val="00790382"/>
    <w:pPr>
      <w:ind w:left="720"/>
      <w:contextualSpacing/>
    </w:pPr>
    <w:rPr>
      <w:rFonts w:eastAsiaTheme="minorHAnsi"/>
    </w:rPr>
  </w:style>
  <w:style w:type="paragraph" w:customStyle="1" w:styleId="B7954E8ABE674CE08151DDCA8DFDA6611">
    <w:name w:val="B7954E8ABE674CE08151DDCA8DFDA6611"/>
    <w:rsid w:val="00790382"/>
    <w:pPr>
      <w:ind w:left="720"/>
      <w:contextualSpacing/>
    </w:pPr>
    <w:rPr>
      <w:rFonts w:eastAsiaTheme="minorHAnsi"/>
    </w:rPr>
  </w:style>
  <w:style w:type="paragraph" w:customStyle="1" w:styleId="29BBAC7F804D4B90B3DE12DB784B60561">
    <w:name w:val="29BBAC7F804D4B90B3DE12DB784B60561"/>
    <w:rsid w:val="00790382"/>
    <w:pPr>
      <w:ind w:left="720"/>
      <w:contextualSpacing/>
    </w:pPr>
    <w:rPr>
      <w:rFonts w:eastAsiaTheme="minorHAnsi"/>
    </w:rPr>
  </w:style>
  <w:style w:type="paragraph" w:customStyle="1" w:styleId="F22DC356C2DD4EAF9A4FA27699B5C0CA1">
    <w:name w:val="F22DC356C2DD4EAF9A4FA27699B5C0CA1"/>
    <w:rsid w:val="00790382"/>
    <w:pPr>
      <w:ind w:left="720"/>
      <w:contextualSpacing/>
    </w:pPr>
    <w:rPr>
      <w:rFonts w:eastAsiaTheme="minorHAnsi"/>
    </w:rPr>
  </w:style>
  <w:style w:type="paragraph" w:customStyle="1" w:styleId="54D3BB235D1F4435BB0CF45246B69BB5">
    <w:name w:val="54D3BB235D1F4435BB0CF45246B69BB5"/>
    <w:rsid w:val="00790382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751AC8-39CA-4C39-B439-B8180688B0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7</Pages>
  <Words>598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Hunt</dc:creator>
  <cp:keywords/>
  <dc:description/>
  <cp:lastModifiedBy>Arjun Suresh Kumar</cp:lastModifiedBy>
  <cp:revision>24</cp:revision>
  <dcterms:created xsi:type="dcterms:W3CDTF">2021-02-21T18:55:00Z</dcterms:created>
  <dcterms:modified xsi:type="dcterms:W3CDTF">2022-03-12T05:06:00Z</dcterms:modified>
</cp:coreProperties>
</file>